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:rsidRPr="007D7E60" w:rsidR="007D7E60" w:rsidP="007D7E60" w:rsidRDefault="007D7E60" w14:paraId="0C58B853" w14:textId="77777777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Pr="007D7E60" w:rsidR="007D7E60" w:rsidP="007D7E60" w:rsidRDefault="007D7E60" w14:paraId="0C58B854" w14:textId="77777777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:rsidR="004E463B" w:rsidP="007D7E60" w:rsidRDefault="007D7E60" w14:paraId="0C58B855" w14:textId="77777777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:rsidR="007D7E60" w:rsidP="007D7E60" w:rsidRDefault="007D7E60" w14:paraId="0C58B856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7D7E60" w:rsidP="007D7E60" w:rsidRDefault="007D7E60" w14:paraId="0C58B857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7D7E60" w:rsidP="007D7E60" w:rsidRDefault="007D7E60" w14:paraId="0C58B858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7D7E60" w:rsidP="007D7E60" w:rsidRDefault="007D7E60" w14:paraId="0C58B859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7D7E60" w:rsidP="007D7E60" w:rsidRDefault="00EF3688" w14:paraId="0C58B85D" w14:textId="00204FF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Pr="00056245" w:rsid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:rsidR="00EC48DE" w:rsidP="007D7E60" w:rsidRDefault="00EC48DE" w14:paraId="22DD90F2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B57D96" w:rsidP="007D7E60" w:rsidRDefault="00B57D96" w14:paraId="0C58B85E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Pr="00B57D96" w:rsidR="007D7E60" w:rsidP="00B57D96" w:rsidRDefault="0009427E" w14:paraId="0C58B85F" w14:textId="66925B60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Pr="001F020C" w:rsidR="00B57D96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:rsidRPr="007D7E60" w:rsidR="007D7E60" w:rsidP="008A7DF5" w:rsidRDefault="007A6BC2" w14:paraId="0C58B860" w14:textId="4598064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Pr="007D7E60" w:rsid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:rsidRPr="007D7E60" w:rsidR="007D7E60" w:rsidP="008A7DF5" w:rsidRDefault="00460CF5" w14:paraId="0C58B861" w14:textId="09F11DD8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Pr="001F020C" w:rsidR="007D7E60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94020B">
        <w:rPr>
          <w:rFonts w:ascii="Times New Roman" w:hAnsi="Times New Roman" w:cs="Times New Roman"/>
          <w:b/>
          <w:color w:val="00B0F0"/>
          <w:sz w:val="32"/>
        </w:rPr>
        <w:t>3</w:t>
      </w:r>
      <w:r w:rsidRPr="001F020C" w:rsidR="007D7E60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94020B">
        <w:rPr>
          <w:rFonts w:ascii="Times New Roman" w:hAnsi="Times New Roman" w:cs="Times New Roman"/>
          <w:b/>
          <w:color w:val="00B0F0"/>
          <w:sz w:val="32"/>
        </w:rPr>
        <w:t>4</w:t>
      </w:r>
    </w:p>
    <w:p w:rsidR="007D7E60" w:rsidP="007D7E60" w:rsidRDefault="007D7E60" w14:paraId="0C58B862" w14:textId="77777777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:rsidR="001F020C" w:rsidP="007D7E60" w:rsidRDefault="001F020C" w14:paraId="0C58B863" w14:textId="77777777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:rsidR="007D7E60" w:rsidP="007D7E60" w:rsidRDefault="007D7E60" w14:paraId="0C58B866" w14:textId="684FEE08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Pr="00C66BDF" w:rsidR="00C66BDF">
        <w:rPr>
          <w:rFonts w:ascii="Times New Roman" w:hAnsi="Times New Roman" w:cs="Times New Roman"/>
          <w:b/>
          <w:color w:val="FF0000"/>
          <w:sz w:val="32"/>
        </w:rPr>
        <w:t>Hotel Management System</w:t>
      </w:r>
    </w:p>
    <w:p w:rsidRPr="007A6BC2" w:rsidR="00586EF2" w:rsidP="007D7E60" w:rsidRDefault="00586EF2" w14:paraId="23B57525" w14:textId="5D6B9E9E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Pr="00C66BDF" w:rsidR="00C66BDF">
        <w:rPr>
          <w:rFonts w:ascii="Times New Roman" w:hAnsi="Times New Roman" w:cs="Times New Roman"/>
          <w:b/>
          <w:color w:val="FF0000"/>
          <w:sz w:val="32"/>
        </w:rPr>
        <w:t>G</w:t>
      </w:r>
    </w:p>
    <w:p w:rsidR="007D7E60" w:rsidP="007D7E60" w:rsidRDefault="00A22D39" w14:paraId="0C58B867" w14:textId="04B0FAF4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Group</w:t>
      </w:r>
      <w:r w:rsidRPr="00586EF2" w:rsidR="006E40E8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Pr="00C66BDF" w:rsidR="00C66BDF">
        <w:rPr>
          <w:rFonts w:ascii="Times New Roman" w:hAnsi="Times New Roman" w:cs="Times New Roman"/>
          <w:b/>
          <w:color w:val="FF0000"/>
          <w:sz w:val="32"/>
        </w:rPr>
        <w:t>7</w:t>
      </w:r>
    </w:p>
    <w:p w:rsidR="00A22D39" w:rsidP="007D7E60" w:rsidRDefault="00A22D39" w14:paraId="3A8758CE" w14:textId="77777777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:rsidRPr="007D7E60" w:rsidR="008A7DF5" w:rsidP="007D7E60" w:rsidRDefault="008A7DF5" w14:paraId="0C58B868" w14:textId="77777777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Pr="007D7E60" w:rsidR="007D7E60" w:rsidTr="00B35B5E" w14:paraId="0C58B86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9CC2E5" w:themeFill="accent1" w:themeFillTint="99"/>
            <w:vAlign w:val="center"/>
          </w:tcPr>
          <w:p w:rsidRPr="007D7E60" w:rsidR="007D7E60" w:rsidP="008A7DF5" w:rsidRDefault="007D7E60" w14:paraId="0C58B869" w14:textId="77777777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9CC2E5" w:themeFill="accent1" w:themeFillTint="99"/>
            <w:vAlign w:val="center"/>
          </w:tcPr>
          <w:p w:rsidRPr="007D7E60" w:rsidR="007D7E60" w:rsidP="008A7DF5" w:rsidRDefault="007D7E60" w14:paraId="0C58B86A" w14:textId="77777777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Pr="007D7E60" w:rsidR="007D7E60" w:rsidTr="008A7DF5" w14:paraId="0C58B8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:rsidRPr="00C66BDF" w:rsidR="007D7E60" w:rsidP="00C66BDF" w:rsidRDefault="00C66BDF" w14:paraId="0C58B86C" w14:textId="4ABF100A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 w:rsidRPr="00C66BDF">
              <w:rPr>
                <w:rFonts w:ascii="Times New Roman" w:hAnsi="Times New Roman" w:cs="Times New Roman"/>
                <w:b w:val="0"/>
                <w:bCs w:val="0"/>
                <w:sz w:val="24"/>
              </w:rPr>
              <w:t xml:space="preserve">Humayra </w:t>
            </w:r>
            <w:proofErr w:type="spellStart"/>
            <w:r w:rsidRPr="00C66BDF">
              <w:rPr>
                <w:rFonts w:ascii="Times New Roman" w:hAnsi="Times New Roman" w:cs="Times New Roman"/>
                <w:b w:val="0"/>
                <w:bCs w:val="0"/>
                <w:sz w:val="24"/>
              </w:rPr>
              <w:t>Mardia</w:t>
            </w:r>
            <w:proofErr w:type="spellEnd"/>
            <w:r w:rsidRPr="00C66BDF">
              <w:rPr>
                <w:rFonts w:ascii="Times New Roman" w:hAnsi="Times New Roman" w:cs="Times New Roman"/>
                <w:b w:val="0"/>
                <w:bCs w:val="0"/>
                <w:sz w:val="24"/>
              </w:rPr>
              <w:t xml:space="preserve"> </w:t>
            </w:r>
          </w:p>
        </w:tc>
        <w:tc>
          <w:tcPr>
            <w:tcW w:w="3932" w:type="dxa"/>
            <w:vAlign w:val="center"/>
          </w:tcPr>
          <w:p w:rsidRPr="00C66BDF" w:rsidR="007D7E60" w:rsidP="008A7DF5" w:rsidRDefault="00C66BDF" w14:paraId="0C58B86D" w14:textId="6FCE7437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C66BDF">
              <w:rPr>
                <w:rFonts w:ascii="Times New Roman" w:hAnsi="Times New Roman" w:cs="Times New Roman"/>
                <w:sz w:val="24"/>
              </w:rPr>
              <w:t>20-44108-2</w:t>
            </w:r>
          </w:p>
        </w:tc>
      </w:tr>
      <w:tr w:rsidRPr="007D7E60" w:rsidR="007D7E60" w:rsidTr="008A7DF5" w14:paraId="0C58B871" w14:textId="77777777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:rsidRPr="00C66BDF" w:rsidR="007D7E60" w:rsidP="00C66BDF" w:rsidRDefault="00C66BDF" w14:paraId="0C58B86F" w14:textId="71AB112E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 w:rsidRPr="00C66BDF">
              <w:rPr>
                <w:rFonts w:ascii="Times New Roman" w:hAnsi="Times New Roman" w:cs="Times New Roman"/>
                <w:b w:val="0"/>
                <w:bCs w:val="0"/>
                <w:sz w:val="24"/>
              </w:rPr>
              <w:t xml:space="preserve">Raihan Mia Hridoy </w:t>
            </w:r>
          </w:p>
        </w:tc>
        <w:tc>
          <w:tcPr>
            <w:tcW w:w="3932" w:type="dxa"/>
            <w:vAlign w:val="center"/>
          </w:tcPr>
          <w:p w:rsidRPr="00C66BDF" w:rsidR="007D7E60" w:rsidP="008A7DF5" w:rsidRDefault="00C66BDF" w14:paraId="0C58B870" w14:textId="18E97F1C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C66BDF">
              <w:rPr>
                <w:rFonts w:ascii="Times New Roman" w:hAnsi="Times New Roman" w:cs="Times New Roman"/>
                <w:sz w:val="24"/>
              </w:rPr>
              <w:t>20-44093-2</w:t>
            </w:r>
          </w:p>
        </w:tc>
      </w:tr>
      <w:tr w:rsidRPr="007D7E60" w:rsidR="007D7E60" w:rsidTr="008A7DF5" w14:paraId="0C58B87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:rsidRPr="00C66BDF" w:rsidR="007D7E60" w:rsidP="008A7DF5" w:rsidRDefault="00C66BDF" w14:paraId="0C58B872" w14:textId="09AAACEC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 w:rsidRPr="00C66BDF">
              <w:rPr>
                <w:rFonts w:ascii="Times New Roman" w:hAnsi="Times New Roman" w:cs="Times New Roman"/>
                <w:b w:val="0"/>
                <w:bCs w:val="0"/>
                <w:sz w:val="24"/>
              </w:rPr>
              <w:t xml:space="preserve">Avijit Dev </w:t>
            </w:r>
            <w:proofErr w:type="spellStart"/>
            <w:r w:rsidRPr="00C66BDF">
              <w:rPr>
                <w:rFonts w:ascii="Times New Roman" w:hAnsi="Times New Roman" w:cs="Times New Roman"/>
                <w:b w:val="0"/>
                <w:bCs w:val="0"/>
                <w:sz w:val="24"/>
              </w:rPr>
              <w:t>Apu</w:t>
            </w:r>
            <w:proofErr w:type="spellEnd"/>
            <w:r w:rsidRPr="00C66BDF">
              <w:rPr>
                <w:rFonts w:ascii="Times New Roman" w:hAnsi="Times New Roman" w:cs="Times New Roman"/>
                <w:b w:val="0"/>
                <w:bCs w:val="0"/>
                <w:sz w:val="24"/>
              </w:rPr>
              <w:t xml:space="preserve"> </w:t>
            </w:r>
          </w:p>
        </w:tc>
        <w:tc>
          <w:tcPr>
            <w:tcW w:w="3932" w:type="dxa"/>
            <w:vAlign w:val="center"/>
          </w:tcPr>
          <w:p w:rsidRPr="00C66BDF" w:rsidR="007D7E60" w:rsidP="008A7DF5" w:rsidRDefault="00C66BDF" w14:paraId="0C58B873" w14:textId="73B888B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C66BDF">
              <w:rPr>
                <w:rFonts w:ascii="Times New Roman" w:hAnsi="Times New Roman" w:cs="Times New Roman"/>
                <w:sz w:val="24"/>
              </w:rPr>
              <w:t>20-44091-2</w:t>
            </w:r>
          </w:p>
        </w:tc>
      </w:tr>
      <w:tr w:rsidRPr="007D7E60" w:rsidR="007D7E60" w:rsidTr="008A7DF5" w14:paraId="0C58B877" w14:textId="77777777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:rsidRPr="00C66BDF" w:rsidR="007D7E60" w:rsidP="00C66BDF" w:rsidRDefault="00C66BDF" w14:paraId="0C58B875" w14:textId="5BB69C50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 w:rsidRPr="00C66BDF">
              <w:rPr>
                <w:rFonts w:ascii="Times New Roman" w:hAnsi="Times New Roman" w:cs="Times New Roman"/>
                <w:b w:val="0"/>
                <w:bCs w:val="0"/>
                <w:sz w:val="24"/>
              </w:rPr>
              <w:t>AL M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</w:rPr>
              <w:t>utasim</w:t>
            </w:r>
            <w:r w:rsidRPr="00C66BDF">
              <w:rPr>
                <w:rFonts w:ascii="Times New Roman" w:hAnsi="Times New Roman" w:cs="Times New Roman"/>
                <w:b w:val="0"/>
                <w:bCs w:val="0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</w:rPr>
              <w:t>Billah</w:t>
            </w:r>
            <w:r w:rsidRPr="00C66BDF">
              <w:rPr>
                <w:rFonts w:ascii="Times New Roman" w:hAnsi="Times New Roman" w:cs="Times New Roman"/>
                <w:b w:val="0"/>
                <w:bCs w:val="0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</w:rPr>
              <w:t>Turza</w:t>
            </w:r>
          </w:p>
        </w:tc>
        <w:tc>
          <w:tcPr>
            <w:tcW w:w="3932" w:type="dxa"/>
            <w:vAlign w:val="center"/>
          </w:tcPr>
          <w:p w:rsidRPr="00C66BDF" w:rsidR="007D7E60" w:rsidP="008A7DF5" w:rsidRDefault="00C66BDF" w14:paraId="0C58B876" w14:textId="69F3AA37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C66BDF">
              <w:rPr>
                <w:rFonts w:ascii="Times New Roman" w:hAnsi="Times New Roman" w:cs="Times New Roman"/>
                <w:sz w:val="24"/>
              </w:rPr>
              <w:t>20-42873-1</w:t>
            </w:r>
          </w:p>
        </w:tc>
      </w:tr>
      <w:tr w:rsidRPr="007D7E60" w:rsidR="00C66BDF" w:rsidTr="008A7DF5" w14:paraId="463F610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:rsidRPr="00C66BDF" w:rsidR="00C66BDF" w:rsidP="008A7DF5" w:rsidRDefault="00C66BDF" w14:paraId="6CBF213A" w14:textId="0E157642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</w:rPr>
              <w:t>MD Nahid Hasan</w:t>
            </w:r>
          </w:p>
        </w:tc>
        <w:tc>
          <w:tcPr>
            <w:tcW w:w="3932" w:type="dxa"/>
            <w:vAlign w:val="center"/>
          </w:tcPr>
          <w:p w:rsidRPr="00C66BDF" w:rsidR="00C66BDF" w:rsidP="008A7DF5" w:rsidRDefault="00C66BDF" w14:paraId="7B6AAB6D" w14:textId="4033E743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1-45018-2</w:t>
            </w:r>
          </w:p>
        </w:tc>
      </w:tr>
    </w:tbl>
    <w:p w:rsidR="007D7E60" w:rsidP="007D7E60" w:rsidRDefault="007D7E60" w14:paraId="0C58B878" w14:textId="620EF0D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925AAD" w:rsidP="007D7E60" w:rsidRDefault="00925AAD" w14:paraId="7239E1E2" w14:textId="319B9862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925AAD" w:rsidP="007D7E60" w:rsidRDefault="00925AAD" w14:paraId="3931B60D" w14:textId="4321F16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8A7DF5" w:rsidP="007D7E60" w:rsidRDefault="008A7DF5" w14:paraId="0C58B87A" w14:textId="77777777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:rsidR="00492B64" w:rsidP="007D7E60" w:rsidRDefault="00492B64" w14:paraId="55B6C253" w14:textId="7777777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:rsidRPr="007D7E60" w:rsidR="00260B94" w:rsidP="007D7E60" w:rsidRDefault="006B6BEF" w14:paraId="0C58B87B" w14:textId="5E68FE54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Pr="007D7E60" w:rsidR="002B29B8">
        <w:rPr>
          <w:rFonts w:ascii="Times New Roman" w:hAnsi="Times New Roman" w:cs="Times New Roman"/>
          <w:b/>
          <w:sz w:val="24"/>
        </w:rPr>
        <w:t>:</w:t>
      </w:r>
    </w:p>
    <w:p w:rsidRPr="008A1295" w:rsidR="008A1295" w:rsidP="008A1295" w:rsidRDefault="008A1295" w14:paraId="334204EC" w14:textId="77777777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8A1295">
        <w:rPr>
          <w:rFonts w:ascii="Times New Roman" w:hAnsi="Times New Roman" w:cs="Times New Roman"/>
          <w:i/>
          <w:sz w:val="24"/>
        </w:rPr>
        <w:t xml:space="preserve">This project is all about building a cool website for the famous Radisson Blue hotel. We want </w:t>
      </w:r>
    </w:p>
    <w:p w:rsidRPr="008A1295" w:rsidR="008A1295" w:rsidP="008A1295" w:rsidRDefault="008A1295" w14:paraId="06C3B026" w14:textId="77777777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8A1295">
        <w:rPr>
          <w:rFonts w:ascii="Times New Roman" w:hAnsi="Times New Roman" w:cs="Times New Roman"/>
          <w:i/>
          <w:sz w:val="24"/>
        </w:rPr>
        <w:t xml:space="preserve">to make a website that's easy to use and looks modern. The goal is to present all the great </w:t>
      </w:r>
    </w:p>
    <w:p w:rsidRPr="008A1295" w:rsidR="008A1295" w:rsidP="008A1295" w:rsidRDefault="008A1295" w14:paraId="1C495030" w14:textId="77777777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8A1295">
        <w:rPr>
          <w:rFonts w:ascii="Times New Roman" w:hAnsi="Times New Roman" w:cs="Times New Roman"/>
          <w:i/>
          <w:sz w:val="24"/>
        </w:rPr>
        <w:t xml:space="preserve">things about the hotel – like the awesome rooms, services, and fun stuff nearby. People who </w:t>
      </w:r>
    </w:p>
    <w:p w:rsidRPr="008A1295" w:rsidR="008A1295" w:rsidP="008A1295" w:rsidRDefault="008A1295" w14:paraId="4396059F" w14:textId="77777777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8A1295">
        <w:rPr>
          <w:rFonts w:ascii="Times New Roman" w:hAnsi="Times New Roman" w:cs="Times New Roman"/>
          <w:i/>
          <w:sz w:val="24"/>
        </w:rPr>
        <w:t xml:space="preserve">might want to stay at the hotel can use the website to learn more, check out pictures, book a </w:t>
      </w:r>
    </w:p>
    <w:p w:rsidRPr="008A1295" w:rsidR="008A1295" w:rsidP="008A1295" w:rsidRDefault="008A1295" w14:paraId="6D6289D6" w14:textId="77777777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8A1295">
        <w:rPr>
          <w:rFonts w:ascii="Times New Roman" w:hAnsi="Times New Roman" w:cs="Times New Roman"/>
          <w:i/>
          <w:sz w:val="24"/>
        </w:rPr>
        <w:t xml:space="preserve">room, rent a car, and some special deals – all in one place. We made sure that the staffs also </w:t>
      </w:r>
    </w:p>
    <w:p w:rsidRPr="008A1295" w:rsidR="008A1295" w:rsidP="008A1295" w:rsidRDefault="008A1295" w14:paraId="784ED837" w14:textId="77777777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8A1295">
        <w:rPr>
          <w:rFonts w:ascii="Times New Roman" w:hAnsi="Times New Roman" w:cs="Times New Roman"/>
          <w:i/>
          <w:sz w:val="24"/>
        </w:rPr>
        <w:t xml:space="preserve">work in harmony to help the system fully workable as they are integral part of executing the </w:t>
      </w:r>
    </w:p>
    <w:p w:rsidRPr="008A1295" w:rsidR="008A1295" w:rsidP="008A1295" w:rsidRDefault="008A1295" w14:paraId="03C9B164" w14:textId="77777777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8A1295">
        <w:rPr>
          <w:rFonts w:ascii="Times New Roman" w:hAnsi="Times New Roman" w:cs="Times New Roman"/>
          <w:i/>
          <w:sz w:val="24"/>
        </w:rPr>
        <w:t xml:space="preserve">task. We're working to create a website that makes the hotel look good online and gives </w:t>
      </w:r>
    </w:p>
    <w:p w:rsidRPr="003B2DE1" w:rsidR="008A1295" w:rsidP="008A1295" w:rsidRDefault="008A1295" w14:paraId="7C8C31DE" w14:textId="6A3D4D96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8A1295">
        <w:rPr>
          <w:rFonts w:ascii="Times New Roman" w:hAnsi="Times New Roman" w:cs="Times New Roman"/>
          <w:i/>
          <w:sz w:val="24"/>
        </w:rPr>
        <w:t>guests a really great experience when they visit the site.</w:t>
      </w:r>
      <w:r w:rsidRPr="008A1295">
        <w:rPr>
          <w:rFonts w:ascii="Times New Roman" w:hAnsi="Times New Roman" w:cs="Times New Roman"/>
          <w:i/>
          <w:sz w:val="24"/>
        </w:rPr>
        <w:cr/>
      </w:r>
      <w:r>
        <w:rPr>
          <w:rFonts w:ascii="Times New Roman" w:hAnsi="Times New Roman" w:cs="Times New Roman"/>
          <w:i/>
          <w:sz w:val="24"/>
        </w:rPr>
        <w:br/>
      </w:r>
      <w:r w:rsidRPr="003B2DE1">
        <w:rPr>
          <w:rFonts w:ascii="Times New Roman" w:hAnsi="Times New Roman" w:cs="Times New Roman"/>
          <w:iCs/>
          <w:sz w:val="24"/>
        </w:rPr>
        <w:t xml:space="preserve">There are </w:t>
      </w:r>
      <w:r w:rsidRPr="003B2DE1">
        <w:rPr>
          <w:rFonts w:ascii="Times New Roman" w:hAnsi="Times New Roman" w:cs="Times New Roman"/>
          <w:iCs/>
          <w:sz w:val="24"/>
        </w:rPr>
        <w:t>5</w:t>
      </w:r>
      <w:r w:rsidRPr="003B2DE1">
        <w:rPr>
          <w:rFonts w:ascii="Times New Roman" w:hAnsi="Times New Roman" w:cs="Times New Roman"/>
          <w:iCs/>
          <w:sz w:val="24"/>
        </w:rPr>
        <w:t xml:space="preserve"> -types of Users here. They are:</w:t>
      </w:r>
    </w:p>
    <w:p w:rsidRPr="003B2DE1" w:rsidR="008A1295" w:rsidP="008A1295" w:rsidRDefault="008A1295" w14:paraId="29620018" w14:textId="6449FF6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Admin</w:t>
      </w:r>
    </w:p>
    <w:p w:rsidRPr="003B2DE1" w:rsidR="008A1295" w:rsidP="008A1295" w:rsidRDefault="008A1295" w14:paraId="2FAA68AB" w14:textId="560FE503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Customer</w:t>
      </w:r>
    </w:p>
    <w:p w:rsidRPr="003B2DE1" w:rsidR="008A1295" w:rsidP="008A1295" w:rsidRDefault="008A1295" w14:paraId="377E3AB1" w14:textId="42FFE69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Moderator</w:t>
      </w:r>
    </w:p>
    <w:p w:rsidRPr="003B2DE1" w:rsidR="008A1295" w:rsidP="008A1295" w:rsidRDefault="008A1295" w14:paraId="009E7896" w14:textId="4A034D4F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Staff</w:t>
      </w:r>
    </w:p>
    <w:p w:rsidRPr="003B2DE1" w:rsidR="008A1295" w:rsidP="008A1295" w:rsidRDefault="008A1295" w14:paraId="58247C3A" w14:textId="1CB4227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Supplier</w:t>
      </w:r>
    </w:p>
    <w:p w:rsidRPr="003B2DE1" w:rsidR="008A1295" w:rsidP="008A1295" w:rsidRDefault="008A1295" w14:paraId="466728EC" w14:textId="77777777">
      <w:pPr>
        <w:spacing w:after="0" w:line="240" w:lineRule="auto"/>
        <w:ind w:left="360"/>
        <w:rPr>
          <w:rFonts w:ascii="Times New Roman" w:hAnsi="Times New Roman" w:cs="Times New Roman"/>
          <w:iCs/>
          <w:sz w:val="24"/>
        </w:rPr>
      </w:pPr>
    </w:p>
    <w:p w:rsidRPr="003B2DE1" w:rsidR="008A1295" w:rsidP="008A1295" w:rsidRDefault="008A1295" w14:paraId="5A84D5A0" w14:textId="77777777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2. Feature List:</w:t>
      </w:r>
    </w:p>
    <w:p w:rsidRPr="003B2DE1" w:rsidR="008A1295" w:rsidP="008A1295" w:rsidRDefault="008A1295" w14:paraId="350451BD" w14:textId="77777777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In this project the “Admin” has the following features:</w:t>
      </w:r>
    </w:p>
    <w:p w:rsidRPr="003B2DE1" w:rsidR="008A1295" w:rsidP="008A1295" w:rsidRDefault="008A1295" w14:paraId="01C09336" w14:textId="4E4548D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 xml:space="preserve">Log In </w:t>
      </w:r>
    </w:p>
    <w:p w:rsidRPr="003B2DE1" w:rsidR="008A1295" w:rsidP="008A1295" w:rsidRDefault="008A1295" w14:paraId="53DC2009" w14:textId="23F9BB1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Registration</w:t>
      </w:r>
    </w:p>
    <w:p w:rsidRPr="003B2DE1" w:rsidR="008A1295" w:rsidP="008A1295" w:rsidRDefault="008A1295" w14:paraId="3EC5D390" w14:textId="7362C59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Forget password</w:t>
      </w:r>
    </w:p>
    <w:p w:rsidRPr="003B2DE1" w:rsidR="008A1295" w:rsidP="008A1295" w:rsidRDefault="008A1295" w14:paraId="46520112" w14:textId="1BF3BDF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 xml:space="preserve">Package </w:t>
      </w:r>
    </w:p>
    <w:p w:rsidRPr="003B2DE1" w:rsidR="008A1295" w:rsidP="008A1295" w:rsidRDefault="008A1295" w14:paraId="52FFED80" w14:textId="756E9CE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Add package</w:t>
      </w:r>
    </w:p>
    <w:p w:rsidRPr="003B2DE1" w:rsidR="008A1295" w:rsidP="008A1295" w:rsidRDefault="008A1295" w14:paraId="3F4718CC" w14:textId="7597997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Delete package</w:t>
      </w:r>
    </w:p>
    <w:p w:rsidRPr="003B2DE1" w:rsidR="008A1295" w:rsidP="008A1295" w:rsidRDefault="008A1295" w14:paraId="258F2706" w14:textId="53069BD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Edit profile</w:t>
      </w:r>
    </w:p>
    <w:p w:rsidRPr="003B2DE1" w:rsidR="008A1295" w:rsidP="008A1295" w:rsidRDefault="008A1295" w14:paraId="7FD8CDA5" w14:textId="67727381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Change picture</w:t>
      </w:r>
    </w:p>
    <w:p w:rsidRPr="003B2DE1" w:rsidR="008A1295" w:rsidP="008A1295" w:rsidRDefault="008A1295" w14:paraId="3B56232F" w14:textId="1BF40DDA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Change password</w:t>
      </w:r>
    </w:p>
    <w:p w:rsidRPr="003B2DE1" w:rsidR="008A1295" w:rsidP="008A1295" w:rsidRDefault="008A1295" w14:paraId="2302F2BB" w14:textId="7777777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Admin can see list of members</w:t>
      </w:r>
    </w:p>
    <w:p w:rsidRPr="003B2DE1" w:rsidR="008A1295" w:rsidP="008A1295" w:rsidRDefault="008A1295" w14:paraId="1B779E93" w14:textId="77777777">
      <w:pPr>
        <w:pStyle w:val="ListParagraph"/>
        <w:spacing w:after="0" w:line="240" w:lineRule="auto"/>
        <w:ind w:left="90"/>
        <w:rPr>
          <w:rFonts w:ascii="Times New Roman" w:hAnsi="Times New Roman" w:cs="Times New Roman"/>
          <w:iCs/>
          <w:sz w:val="24"/>
        </w:rPr>
      </w:pPr>
    </w:p>
    <w:p w:rsidRPr="003B2DE1" w:rsidR="008A1295" w:rsidP="008A1295" w:rsidRDefault="008A1295" w14:paraId="21D04F88" w14:textId="036A2E1C">
      <w:pPr>
        <w:pStyle w:val="ListParagraph"/>
        <w:spacing w:after="0" w:line="240" w:lineRule="auto"/>
        <w:ind w:left="90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In this project the “Customer” has the following features:</w:t>
      </w:r>
    </w:p>
    <w:p w:rsidRPr="003B2DE1" w:rsidR="008A1295" w:rsidP="008A1295" w:rsidRDefault="008A1295" w14:paraId="4F87C87B" w14:textId="434F0BF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proofErr w:type="spellStart"/>
      <w:r w:rsidRPr="003B2DE1">
        <w:rPr>
          <w:rFonts w:ascii="Times New Roman" w:hAnsi="Times New Roman" w:cs="Times New Roman"/>
          <w:iCs/>
          <w:sz w:val="24"/>
        </w:rPr>
        <w:t>Servics</w:t>
      </w:r>
      <w:proofErr w:type="spellEnd"/>
    </w:p>
    <w:p w:rsidRPr="003B2DE1" w:rsidR="008A1295" w:rsidP="008A1295" w:rsidRDefault="008A1295" w14:paraId="2722F9BE" w14:textId="4A8AE483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About Us</w:t>
      </w:r>
    </w:p>
    <w:p w:rsidRPr="003B2DE1" w:rsidR="008A1295" w:rsidP="008A1295" w:rsidRDefault="008A1295" w14:paraId="03D3A673" w14:textId="4D6D510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Sign Up</w:t>
      </w:r>
    </w:p>
    <w:p w:rsidRPr="003B2DE1" w:rsidR="008A1295" w:rsidP="008A1295" w:rsidRDefault="008A1295" w14:paraId="69A534A2" w14:textId="75C95DEA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Sign In</w:t>
      </w:r>
    </w:p>
    <w:p w:rsidRPr="003B2DE1" w:rsidR="008A1295" w:rsidP="008A1295" w:rsidRDefault="008A1295" w14:paraId="01E12729" w14:textId="4924CFF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Offers &amp; Package</w:t>
      </w:r>
    </w:p>
    <w:p w:rsidRPr="003B2DE1" w:rsidR="008A1295" w:rsidP="008A1295" w:rsidRDefault="008A1295" w14:paraId="35A8107C" w14:textId="244A4D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Booking</w:t>
      </w:r>
    </w:p>
    <w:p w:rsidRPr="003B2DE1" w:rsidR="008A1295" w:rsidP="008A1295" w:rsidRDefault="008A1295" w14:paraId="0B8D2E8F" w14:textId="517ED3F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View cart</w:t>
      </w:r>
    </w:p>
    <w:p w:rsidRPr="003B2DE1" w:rsidR="008A1295" w:rsidP="008A1295" w:rsidRDefault="008A1295" w14:paraId="423FCF55" w14:textId="099796A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Hire Car</w:t>
      </w:r>
    </w:p>
    <w:p w:rsidRPr="003B2DE1" w:rsidR="008A1295" w:rsidP="008A1295" w:rsidRDefault="008A1295" w14:paraId="603B71F2" w14:textId="77777777">
      <w:pPr>
        <w:pStyle w:val="ListParagraph"/>
        <w:spacing w:after="0" w:line="240" w:lineRule="auto"/>
        <w:ind w:left="90"/>
        <w:rPr>
          <w:rFonts w:ascii="Times New Roman" w:hAnsi="Times New Roman" w:cs="Times New Roman"/>
          <w:iCs/>
          <w:sz w:val="24"/>
        </w:rPr>
      </w:pPr>
    </w:p>
    <w:p w:rsidRPr="003B2DE1" w:rsidR="008A1295" w:rsidP="008A1295" w:rsidRDefault="008A1295" w14:paraId="2501D03D" w14:textId="570B1BEF">
      <w:pPr>
        <w:pStyle w:val="ListParagraph"/>
        <w:spacing w:after="0" w:line="240" w:lineRule="auto"/>
        <w:ind w:left="90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In this project the “Moderator” has the following features:</w:t>
      </w:r>
    </w:p>
    <w:p w:rsidRPr="003B2DE1" w:rsidR="008A1295" w:rsidP="008A1295" w:rsidRDefault="008A1295" w14:paraId="519E7E43" w14:textId="661B813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Log In</w:t>
      </w:r>
    </w:p>
    <w:p w:rsidRPr="003B2DE1" w:rsidR="008A1295" w:rsidP="008A1295" w:rsidRDefault="008A1295" w14:paraId="485EC2D5" w14:textId="4839BFA6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Registration</w:t>
      </w:r>
    </w:p>
    <w:p w:rsidRPr="003B2DE1" w:rsidR="008A1295" w:rsidP="008A1295" w:rsidRDefault="008A1295" w14:paraId="76652DD5" w14:textId="6A7A2FE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Edit Profile</w:t>
      </w:r>
    </w:p>
    <w:p w:rsidRPr="003B2DE1" w:rsidR="008A1295" w:rsidP="008A1295" w:rsidRDefault="008A1295" w14:paraId="229C3705" w14:textId="6C8B85C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Edit picture</w:t>
      </w:r>
    </w:p>
    <w:p w:rsidRPr="003B2DE1" w:rsidR="008A1295" w:rsidP="008A1295" w:rsidRDefault="008A1295" w14:paraId="5DF7915B" w14:textId="3F98289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Edit password</w:t>
      </w:r>
    </w:p>
    <w:p w:rsidRPr="003B2DE1" w:rsidR="008A1295" w:rsidP="008A1295" w:rsidRDefault="008A1295" w14:paraId="7D904864" w14:textId="4B5A081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Edit packages</w:t>
      </w:r>
    </w:p>
    <w:p w:rsidRPr="003B2DE1" w:rsidR="008A1295" w:rsidP="008A1295" w:rsidRDefault="008A1295" w14:paraId="23361998" w14:textId="57F52F06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Confirmation Hire car</w:t>
      </w:r>
    </w:p>
    <w:p w:rsidRPr="003B2DE1" w:rsidR="008A1295" w:rsidP="008A1295" w:rsidRDefault="008A1295" w14:paraId="6D809A08" w14:textId="7419DCC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Manage offers</w:t>
      </w:r>
    </w:p>
    <w:p w:rsidRPr="003B2DE1" w:rsidR="008A1295" w:rsidP="008A1295" w:rsidRDefault="008A1295" w14:paraId="2E4B5F4D" w14:textId="77777777">
      <w:pPr>
        <w:spacing w:after="0" w:line="240" w:lineRule="auto"/>
        <w:ind w:left="360"/>
        <w:rPr>
          <w:rFonts w:ascii="Times New Roman" w:hAnsi="Times New Roman" w:cs="Times New Roman"/>
          <w:iCs/>
          <w:sz w:val="24"/>
        </w:rPr>
      </w:pPr>
    </w:p>
    <w:p w:rsidRPr="003B2DE1" w:rsidR="008A1295" w:rsidP="008A1295" w:rsidRDefault="008A1295" w14:paraId="79A21F7C" w14:textId="77777777">
      <w:pPr>
        <w:pStyle w:val="ListParagraph"/>
        <w:spacing w:after="0" w:line="240" w:lineRule="auto"/>
        <w:ind w:left="0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In this project the “Staff” has the following features:</w:t>
      </w:r>
    </w:p>
    <w:p w:rsidRPr="003B2DE1" w:rsidR="008A1295" w:rsidP="008A1295" w:rsidRDefault="008A1295" w14:paraId="5B9EDE8B" w14:textId="2D35039B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bookmarkStart w:name="_Hlk154432848" w:id="0"/>
      <w:r w:rsidRPr="003B2DE1">
        <w:rPr>
          <w:rFonts w:ascii="Times New Roman" w:hAnsi="Times New Roman" w:cs="Times New Roman"/>
          <w:iCs/>
          <w:sz w:val="24"/>
        </w:rPr>
        <w:t>Log In</w:t>
      </w:r>
    </w:p>
    <w:p w:rsidRPr="003B2DE1" w:rsidR="008A1295" w:rsidP="008A1295" w:rsidRDefault="008A1295" w14:paraId="78CC5621" w14:textId="65D8189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Registration</w:t>
      </w:r>
    </w:p>
    <w:p w:rsidRPr="003B2DE1" w:rsidR="008A1295" w:rsidP="008A1295" w:rsidRDefault="008A1295" w14:paraId="521135CF" w14:textId="2E33428D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Edit Profile</w:t>
      </w:r>
    </w:p>
    <w:p w:rsidRPr="003B2DE1" w:rsidR="008A1295" w:rsidP="008A1295" w:rsidRDefault="008A1295" w14:paraId="794A2FEB" w14:textId="7F8CE6D2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Edit password</w:t>
      </w:r>
    </w:p>
    <w:p w:rsidRPr="003B2DE1" w:rsidR="008A1295" w:rsidP="008A1295" w:rsidRDefault="008A1295" w14:paraId="2E1D55E4" w14:textId="5B80110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Manager can Assign, Edit and Delete task</w:t>
      </w:r>
    </w:p>
    <w:p w:rsidRPr="003B2DE1" w:rsidR="008A1295" w:rsidP="008A1295" w:rsidRDefault="008A1295" w14:paraId="3674C7B2" w14:textId="5B1B2F36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All staffs excluding manager can see their assigned task.</w:t>
      </w:r>
    </w:p>
    <w:p w:rsidRPr="003B2DE1" w:rsidR="008A1295" w:rsidP="008A1295" w:rsidRDefault="008A1295" w14:paraId="30F00D96" w14:textId="3CEEFE63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Managers can see available staffs</w:t>
      </w:r>
    </w:p>
    <w:bookmarkEnd w:id="0"/>
    <w:p w:rsidRPr="003B2DE1" w:rsidR="008A1295" w:rsidP="008A1295" w:rsidRDefault="008A1295" w14:paraId="664791DB" w14:textId="77777777">
      <w:pPr>
        <w:spacing w:after="0" w:line="240" w:lineRule="auto"/>
        <w:ind w:left="360"/>
        <w:rPr>
          <w:rFonts w:ascii="Times New Roman" w:hAnsi="Times New Roman" w:cs="Times New Roman"/>
          <w:iCs/>
          <w:sz w:val="24"/>
        </w:rPr>
      </w:pPr>
    </w:p>
    <w:p w:rsidRPr="003B2DE1" w:rsidR="008A1295" w:rsidP="008A1295" w:rsidRDefault="008A1295" w14:paraId="3D9E4F30" w14:textId="7233A255">
      <w:p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In this project the “</w:t>
      </w:r>
      <w:r w:rsidRPr="003B2DE1">
        <w:rPr>
          <w:rFonts w:ascii="Times New Roman" w:hAnsi="Times New Roman" w:cs="Times New Roman"/>
          <w:iCs/>
          <w:sz w:val="24"/>
        </w:rPr>
        <w:t>Supplier</w:t>
      </w:r>
      <w:r w:rsidRPr="003B2DE1">
        <w:rPr>
          <w:rFonts w:ascii="Times New Roman" w:hAnsi="Times New Roman" w:cs="Times New Roman"/>
          <w:iCs/>
          <w:sz w:val="24"/>
        </w:rPr>
        <w:t>” has the following features:</w:t>
      </w:r>
    </w:p>
    <w:p w:rsidRPr="003B2DE1" w:rsidR="008A28B8" w:rsidP="008A28B8" w:rsidRDefault="008A28B8" w14:paraId="04BE1CE1" w14:textId="7777777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Log In</w:t>
      </w:r>
    </w:p>
    <w:p w:rsidRPr="003B2DE1" w:rsidR="008A28B8" w:rsidP="008A28B8" w:rsidRDefault="008A28B8" w14:paraId="0C66A66E" w14:textId="7777777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Registration</w:t>
      </w:r>
    </w:p>
    <w:p w:rsidRPr="003B2DE1" w:rsidR="008A28B8" w:rsidP="008A28B8" w:rsidRDefault="008A28B8" w14:paraId="590B7066" w14:textId="7777777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Edit Profile</w:t>
      </w:r>
    </w:p>
    <w:p w:rsidRPr="003B2DE1" w:rsidR="008A1295" w:rsidP="008A28B8" w:rsidRDefault="008A28B8" w14:paraId="7BB40B25" w14:textId="6F0A065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Cs/>
          <w:sz w:val="24"/>
        </w:rPr>
      </w:pPr>
      <w:r w:rsidRPr="003B2DE1">
        <w:rPr>
          <w:rFonts w:ascii="Times New Roman" w:hAnsi="Times New Roman" w:cs="Times New Roman"/>
          <w:iCs/>
          <w:sz w:val="24"/>
        </w:rPr>
        <w:t>Edit password</w:t>
      </w:r>
    </w:p>
    <w:p w:rsidRPr="008A1295" w:rsidR="008A1295" w:rsidP="008A1295" w:rsidRDefault="008A1295" w14:paraId="5BCCEC98" w14:textId="77777777">
      <w:pPr>
        <w:spacing w:after="0" w:line="240" w:lineRule="auto"/>
        <w:rPr>
          <w:rFonts w:ascii="Times New Roman" w:hAnsi="Times New Roman" w:cs="Times New Roman"/>
          <w:i/>
          <w:sz w:val="24"/>
        </w:rPr>
      </w:pPr>
    </w:p>
    <w:p w:rsidR="00E701EB" w:rsidP="007D7E60" w:rsidRDefault="00E701EB" w14:paraId="06AB3DD3" w14:textId="7FB0D0A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:rsidRPr="003B2DE1" w:rsidR="00E701EB" w:rsidP="007D7E60" w:rsidRDefault="003B2DE1" w14:paraId="3D425E08" w14:textId="1E3DA33B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>
        <w:rPr>
          <w:rFonts w:ascii="Times New Roman" w:hAnsi="Times New Roman" w:cs="Times New Roman"/>
          <w:iCs/>
          <w:sz w:val="24"/>
        </w:rPr>
        <w:t>We followed the Layered Architecture “MVC”. M stands for Model where we kept our databases and database functionalities. V stands for View partition of the project which our clients will experience or to simplify we can say the HTML portions of the project. C stands for Controller where all process of servers validation and else take place. We added two new layers to make our work more integrated- La</w:t>
      </w:r>
      <w:r w:rsidR="00A83263">
        <w:rPr>
          <w:rFonts w:ascii="Times New Roman" w:hAnsi="Times New Roman" w:cs="Times New Roman"/>
          <w:iCs/>
          <w:sz w:val="24"/>
        </w:rPr>
        <w:t xml:space="preserve">yer and </w:t>
      </w:r>
      <w:proofErr w:type="spellStart"/>
      <w:r w:rsidR="00A83263">
        <w:rPr>
          <w:rFonts w:ascii="Times New Roman" w:hAnsi="Times New Roman" w:cs="Times New Roman"/>
          <w:iCs/>
          <w:sz w:val="24"/>
        </w:rPr>
        <w:t>js</w:t>
      </w:r>
      <w:proofErr w:type="spellEnd"/>
      <w:r w:rsidR="00A83263">
        <w:rPr>
          <w:rFonts w:ascii="Times New Roman" w:hAnsi="Times New Roman" w:cs="Times New Roman"/>
          <w:iCs/>
          <w:sz w:val="24"/>
        </w:rPr>
        <w:t xml:space="preserve">. Layer stores all the </w:t>
      </w:r>
      <w:proofErr w:type="spellStart"/>
      <w:r w:rsidR="00A83263">
        <w:rPr>
          <w:rFonts w:ascii="Times New Roman" w:hAnsi="Times New Roman" w:cs="Times New Roman"/>
          <w:iCs/>
          <w:sz w:val="24"/>
        </w:rPr>
        <w:t>css</w:t>
      </w:r>
      <w:proofErr w:type="spellEnd"/>
      <w:r w:rsidR="00A83263">
        <w:rPr>
          <w:rFonts w:ascii="Times New Roman" w:hAnsi="Times New Roman" w:cs="Times New Roman"/>
          <w:iCs/>
          <w:sz w:val="24"/>
        </w:rPr>
        <w:t xml:space="preserve"> work which we applied throughout the project. JS stores the </w:t>
      </w:r>
      <w:proofErr w:type="spellStart"/>
      <w:r w:rsidR="00A83263">
        <w:rPr>
          <w:rFonts w:ascii="Times New Roman" w:hAnsi="Times New Roman" w:cs="Times New Roman"/>
          <w:iCs/>
          <w:sz w:val="24"/>
        </w:rPr>
        <w:t>javascript</w:t>
      </w:r>
      <w:proofErr w:type="spellEnd"/>
      <w:r w:rsidR="00A83263">
        <w:rPr>
          <w:rFonts w:ascii="Times New Roman" w:hAnsi="Times New Roman" w:cs="Times New Roman"/>
          <w:iCs/>
          <w:sz w:val="24"/>
        </w:rPr>
        <w:t xml:space="preserve"> portion throughout the project.</w:t>
      </w:r>
    </w:p>
    <w:p w:rsidR="002B29B8" w:rsidP="007D7E60" w:rsidRDefault="002B29B8" w14:paraId="0C58B87D" w14:textId="6B433AE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:rsidR="00576F78" w:rsidP="00576F78" w:rsidRDefault="00E701EB" w14:paraId="5FA52DEF" w14:textId="471C917E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Pr="007D7E60" w:rsidR="00576F78">
        <w:rPr>
          <w:rFonts w:ascii="Times New Roman" w:hAnsi="Times New Roman" w:cs="Times New Roman"/>
          <w:b/>
          <w:sz w:val="24"/>
        </w:rPr>
        <w:t>:</w:t>
      </w:r>
    </w:p>
    <w:p w:rsidR="007425D1" w:rsidP="007D7E60" w:rsidRDefault="00E701EB" w14:paraId="6F775364" w14:textId="105E25CE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A83263">
        <w:rPr>
          <w:rFonts w:ascii="Times New Roman" w:hAnsi="Times New Roman" w:cs="Times New Roman"/>
          <w:iCs/>
          <w:sz w:val="24"/>
        </w:rPr>
        <w:t xml:space="preserve">Here, </w:t>
      </w:r>
      <w:r w:rsidRPr="00A83263" w:rsidR="00D0165F">
        <w:rPr>
          <w:rFonts w:ascii="Times New Roman" w:hAnsi="Times New Roman" w:cs="Times New Roman"/>
          <w:iCs/>
          <w:sz w:val="24"/>
        </w:rPr>
        <w:t xml:space="preserve">THREE of </w:t>
      </w:r>
      <w:r w:rsidR="00A83263">
        <w:rPr>
          <w:rFonts w:ascii="Times New Roman" w:hAnsi="Times New Roman" w:cs="Times New Roman"/>
          <w:iCs/>
          <w:sz w:val="24"/>
        </w:rPr>
        <w:t>our</w:t>
      </w:r>
      <w:r w:rsidRPr="00A83263" w:rsidR="00D0165F">
        <w:rPr>
          <w:rFonts w:ascii="Times New Roman" w:hAnsi="Times New Roman" w:cs="Times New Roman"/>
          <w:iCs/>
          <w:sz w:val="24"/>
        </w:rPr>
        <w:t xml:space="preserve"> CORE modules’ source code with appropriate filename as heading.</w:t>
      </w:r>
      <w:r w:rsidR="00992684">
        <w:rPr>
          <w:rFonts w:ascii="Times New Roman" w:hAnsi="Times New Roman" w:cs="Times New Roman"/>
          <w:i/>
          <w:sz w:val="24"/>
        </w:rPr>
        <w:t xml:space="preserve"> </w:t>
      </w:r>
    </w:p>
    <w:p w:rsidR="00D0165F" w:rsidP="00D0165F" w:rsidRDefault="00030F69" w14:paraId="5BA378D1" w14:textId="372C37CD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r</w:t>
      </w:r>
      <w:r w:rsidR="00A83263">
        <w:rPr>
          <w:rFonts w:ascii="Consolas" w:hAnsi="Consolas" w:cs="Times New Roman"/>
          <w:b/>
          <w:i/>
          <w:sz w:val="24"/>
          <w:szCs w:val="24"/>
          <w:u w:val="single"/>
        </w:rPr>
        <w:t>egistration_pro</w:t>
      </w:r>
      <w:r w:rsidRPr="00D0165F" w:rsid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:rsidRPr="00D0165F" w:rsidR="00D0165F" w:rsidP="00D0165F" w:rsidRDefault="00D0165F" w14:paraId="25A613A1" w14:textId="77777777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:rsidRPr="00A83263" w:rsidR="00A83263" w:rsidP="00A83263" w:rsidRDefault="00A83263" w14:paraId="57BF699C" w14:textId="68D37DB1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!DOCTYPE html&gt;</w:t>
      </w:r>
    </w:p>
    <w:p w:rsidRPr="00A83263" w:rsidR="00A83263" w:rsidP="00A83263" w:rsidRDefault="00A83263" w14:paraId="654368C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&lt;script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="../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j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/myscript.js"&gt;&lt;/script&gt;</w:t>
      </w:r>
    </w:p>
    <w:p w:rsidRPr="00A83263" w:rsidR="00A83263" w:rsidP="00A83263" w:rsidRDefault="00A83263" w14:paraId="66186639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p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include '../Model/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ydb.php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; ?&gt;</w:t>
      </w:r>
    </w:p>
    <w:p w:rsidRPr="00A83263" w:rsidR="00A83263" w:rsidP="00A83263" w:rsidRDefault="00A83263" w14:paraId="51168C2C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html lang="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"&gt;</w:t>
      </w:r>
    </w:p>
    <w:p w:rsidRPr="00A83263" w:rsidR="00A83263" w:rsidP="00A83263" w:rsidRDefault="00A83263" w14:paraId="690C4A4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head&gt;</w:t>
      </w:r>
    </w:p>
    <w:p w:rsidRPr="00A83263" w:rsidR="00A83263" w:rsidP="00A83263" w:rsidRDefault="00A83263" w14:paraId="178B4F68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&lt;title&gt;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Registration_pro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&lt;/title&gt;</w:t>
      </w:r>
    </w:p>
    <w:p w:rsidRPr="00A83263" w:rsidR="00A83263" w:rsidP="00A83263" w:rsidRDefault="00A83263" w14:paraId="5671FDAE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/head&gt;</w:t>
      </w:r>
    </w:p>
    <w:p w:rsidRPr="00A83263" w:rsidR="00A83263" w:rsidP="00A83263" w:rsidRDefault="00A83263" w14:paraId="6E1DDF3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body&gt;</w:t>
      </w:r>
    </w:p>
    <w:p w:rsidRPr="00A83263" w:rsidR="00A83263" w:rsidP="00A83263" w:rsidRDefault="00A83263" w14:paraId="0B08329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p</w:t>
      </w:r>
      <w:proofErr w:type="spellEnd"/>
    </w:p>
    <w:p w:rsidRPr="00A83263" w:rsidR="00A83263" w:rsidP="00A83263" w:rsidRDefault="00A83263" w14:paraId="548AACBE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name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mail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serName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term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dob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address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gender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n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role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ass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serExist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";</w:t>
      </w:r>
    </w:p>
    <w:p w:rsidRPr="00A83263" w:rsidR="00A83263" w:rsidP="00A83263" w:rsidRDefault="00A83263" w14:paraId="6711CA97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3095ED54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if ($_SERVER["REQUEST_METHOD"] == "POST") {</w:t>
      </w:r>
    </w:p>
    <w:p w:rsidRPr="00A83263" w:rsidR="00A83263" w:rsidP="00A83263" w:rsidRDefault="00A83263" w14:paraId="02BE8DA1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false;</w:t>
      </w:r>
    </w:p>
    <w:p w:rsidRPr="00A83263" w:rsidR="00A83263" w:rsidP="00A83263" w:rsidRDefault="00A83263" w14:paraId="634C125B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78692817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if (!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name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) || empty(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name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)) {</w:t>
      </w:r>
    </w:p>
    <w:p w:rsidRPr="00A83263" w:rsidR="00A83263" w:rsidP="00A83263" w:rsidRDefault="00A83263" w14:paraId="7533F4E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name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Name is required";</w:t>
      </w:r>
    </w:p>
    <w:p w:rsidRPr="00A83263" w:rsidR="00A83263" w:rsidP="00A83263" w:rsidRDefault="00A83263" w14:paraId="65487B52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28AFD46E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 else {</w:t>
      </w:r>
    </w:p>
    <w:p w:rsidRPr="00A83263" w:rsidR="00A83263" w:rsidP="00A83263" w:rsidRDefault="00A83263" w14:paraId="7C75390E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if (!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reg_match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"/^[a-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zA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-Z-' ]*$/", 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name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)) {</w:t>
      </w:r>
    </w:p>
    <w:p w:rsidRPr="00A83263" w:rsidR="00A83263" w:rsidP="00A83263" w:rsidRDefault="00A83263" w14:paraId="381AB7A9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name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Only letters, whitespaces, - and ' are acceptable";</w:t>
      </w:r>
    </w:p>
    <w:p w:rsidRPr="00A83263" w:rsidR="00A83263" w:rsidP="00A83263" w:rsidRDefault="00A83263" w14:paraId="7404A5A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71551BD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:rsidRPr="00A83263" w:rsidR="00A83263" w:rsidP="00A83263" w:rsidRDefault="00A83263" w14:paraId="691ADFB3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:rsidRPr="00A83263" w:rsidR="00A83263" w:rsidP="00A83263" w:rsidRDefault="00A83263" w14:paraId="4704BDF4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1BF81102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if (empty(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mailAddres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)) {</w:t>
      </w:r>
    </w:p>
    <w:p w:rsidRPr="00A83263" w:rsidR="00A83263" w:rsidP="00A83263" w:rsidRDefault="00A83263" w14:paraId="16B14BA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mail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Email is required";</w:t>
      </w:r>
    </w:p>
    <w:p w:rsidRPr="00A83263" w:rsidR="00A83263" w:rsidP="00A83263" w:rsidRDefault="00A83263" w14:paraId="2AAF010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16C85E5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 else {</w:t>
      </w:r>
    </w:p>
    <w:p w:rsidRPr="00A83263" w:rsidR="00A83263" w:rsidP="00A83263" w:rsidRDefault="00A83263" w14:paraId="1FD6EFF1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email = 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mailAddres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;</w:t>
      </w:r>
    </w:p>
    <w:p w:rsidRPr="00A83263" w:rsidR="00A83263" w:rsidP="00A83263" w:rsidRDefault="00A83263" w14:paraId="13BFB1F7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mail_patter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/@email\.com/";</w:t>
      </w:r>
    </w:p>
    <w:p w:rsidRPr="00A83263" w:rsidR="00A83263" w:rsidP="00A83263" w:rsidRDefault="00A83263" w14:paraId="3C1B1A29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mail_matching_result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reg_match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mail_patter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, $email);</w:t>
      </w:r>
    </w:p>
    <w:p w:rsidRPr="00A83263" w:rsidR="00A83263" w:rsidP="00A83263" w:rsidRDefault="00A83263" w14:paraId="76C77108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if (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mail_matching_result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= 0) {</w:t>
      </w:r>
    </w:p>
    <w:p w:rsidRPr="00A83263" w:rsidR="00A83263" w:rsidP="00A83263" w:rsidRDefault="00A83263" w14:paraId="5C482D73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mail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Email format is not valid";</w:t>
      </w:r>
    </w:p>
    <w:p w:rsidRPr="00A83263" w:rsidR="00A83263" w:rsidP="00A83263" w:rsidRDefault="00A83263" w14:paraId="58048432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40504FD3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:rsidRPr="00A83263" w:rsidR="00A83263" w:rsidP="00A83263" w:rsidRDefault="00A83263" w14:paraId="64132D7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:rsidRPr="00A83263" w:rsidR="00A83263" w:rsidP="00A83263" w:rsidRDefault="00A83263" w14:paraId="4EC30F1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2C2679F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if (!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name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) || empty(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name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)) {</w:t>
      </w:r>
    </w:p>
    <w:p w:rsidRPr="00A83263" w:rsidR="00A83263" w:rsidP="00A83263" w:rsidRDefault="00A83263" w14:paraId="5B21AA5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serName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User Name is required";</w:t>
      </w:r>
    </w:p>
    <w:p w:rsidRPr="00A83263" w:rsidR="00A83263" w:rsidP="00A83263" w:rsidRDefault="00A83263" w14:paraId="35906229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7F128C38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 else {</w:t>
      </w:r>
    </w:p>
    <w:p w:rsidRPr="00A83263" w:rsidR="00A83263" w:rsidP="00A83263" w:rsidRDefault="00A83263" w14:paraId="059A2B92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serName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name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;</w:t>
      </w:r>
    </w:p>
    <w:p w:rsidRPr="00A83263" w:rsidR="00A83263" w:rsidP="00A83263" w:rsidRDefault="00A83263" w14:paraId="068630D2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if (!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reg_match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"/^[a-zA-z_0-9]*$/",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serName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)) {</w:t>
      </w:r>
    </w:p>
    <w:p w:rsidRPr="00A83263" w:rsidR="00A83263" w:rsidP="00A83263" w:rsidRDefault="00A83263" w14:paraId="650BA547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serName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Only characters, alphabetic numeric characters, dash, underscore can be used in username";</w:t>
      </w:r>
    </w:p>
    <w:p w:rsidRPr="00A83263" w:rsidR="00A83263" w:rsidP="00A83263" w:rsidRDefault="00A83263" w14:paraId="0AD08F74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7E1C15E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} else if (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trle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serName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) &lt; 2) {</w:t>
      </w:r>
    </w:p>
    <w:p w:rsidRPr="00A83263" w:rsidR="00A83263" w:rsidP="00A83263" w:rsidRDefault="00A83263" w14:paraId="1680302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serName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Username must contain at least 2 characters";</w:t>
      </w:r>
    </w:p>
    <w:p w:rsidRPr="00A83263" w:rsidR="00A83263" w:rsidP="00A83263" w:rsidRDefault="00A83263" w14:paraId="4EC52DA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7D752A71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:rsidRPr="00A83263" w:rsidR="00A83263" w:rsidP="00A83263" w:rsidRDefault="00A83263" w14:paraId="12EA3BE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:rsidRPr="00A83263" w:rsidR="00A83263" w:rsidP="00A83263" w:rsidRDefault="00A83263" w14:paraId="3F0889F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45A2D241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if (!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_POST['password']) || empty($_POST['password'])) {</w:t>
      </w:r>
    </w:p>
    <w:p w:rsidRPr="00A83263" w:rsidR="00A83263" w:rsidP="00A83263" w:rsidRDefault="00A83263" w14:paraId="1268E08E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ass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Password is required";</w:t>
      </w:r>
    </w:p>
    <w:p w:rsidRPr="00A83263" w:rsidR="00A83263" w:rsidP="00A83263" w:rsidRDefault="00A83263" w14:paraId="5C7B725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06DF3E4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 else {</w:t>
      </w:r>
    </w:p>
    <w:p w:rsidRPr="00A83263" w:rsidR="00A83263" w:rsidP="00A83263" w:rsidRDefault="00A83263" w14:paraId="3D64806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pass = $_POST['password'];</w:t>
      </w:r>
    </w:p>
    <w:p w:rsidRPr="00A83263" w:rsidR="00A83263" w:rsidP="00A83263" w:rsidRDefault="00A83263" w14:paraId="539FF1F9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3A12BA8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if (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trle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pass) &lt; 5) {</w:t>
      </w:r>
    </w:p>
    <w:p w:rsidRPr="00A83263" w:rsidR="00A83263" w:rsidP="00A83263" w:rsidRDefault="00A83263" w14:paraId="7B8A4AB8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ass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Password must contain at least 5 characters";</w:t>
      </w:r>
    </w:p>
    <w:p w:rsidRPr="00A83263" w:rsidR="00A83263" w:rsidP="00A83263" w:rsidRDefault="00A83263" w14:paraId="03615CD9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4933A8CE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:rsidRPr="00A83263" w:rsidR="00A83263" w:rsidP="00A83263" w:rsidRDefault="00A83263" w14:paraId="5DDFB49C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6A20B357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special_pass_check_1 =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trpo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pass, "#");</w:t>
      </w:r>
    </w:p>
    <w:p w:rsidRPr="00A83263" w:rsidR="00A83263" w:rsidP="00A83263" w:rsidRDefault="00A83263" w14:paraId="038CF55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special_pass_check_2 =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trpo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pass, "%");</w:t>
      </w:r>
    </w:p>
    <w:p w:rsidRPr="00A83263" w:rsidR="00A83263" w:rsidP="00A83263" w:rsidRDefault="00A83263" w14:paraId="51ABB65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special_pass_check_3 =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trpo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pass, "$");</w:t>
      </w:r>
    </w:p>
    <w:p w:rsidRPr="00A83263" w:rsidR="00A83263" w:rsidP="00A83263" w:rsidRDefault="00A83263" w14:paraId="437EC487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71464D3A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if ($special_pass_check_1 === false &amp;&amp; $special_pass_check_2 === false &amp;&amp; $special_pass_check_3 === false) {</w:t>
      </w:r>
    </w:p>
    <w:p w:rsidRPr="00A83263" w:rsidR="00A83263" w:rsidP="00A83263" w:rsidRDefault="00A83263" w14:paraId="310D904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ass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Password must contain at least one of  $, #, %";</w:t>
      </w:r>
    </w:p>
    <w:p w:rsidRPr="00A83263" w:rsidR="00A83263" w:rsidP="00A83263" w:rsidRDefault="00A83263" w14:paraId="70649DFA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5F0D63C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:rsidRPr="00A83263" w:rsidR="00A83263" w:rsidP="00A83263" w:rsidRDefault="00A83263" w14:paraId="1FB988C2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:rsidRPr="00A83263" w:rsidR="00A83263" w:rsidP="00A83263" w:rsidRDefault="00A83263" w14:paraId="2BC04E8C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0B92230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if (empty(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dOb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)) {</w:t>
      </w:r>
    </w:p>
    <w:p w:rsidRPr="00A83263" w:rsidR="00A83263" w:rsidP="00A83263" w:rsidRDefault="00A83263" w14:paraId="0057B3E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dob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Date of Birth is required";</w:t>
      </w:r>
    </w:p>
    <w:p w:rsidRPr="00A83263" w:rsidR="00A83263" w:rsidP="00A83263" w:rsidRDefault="00A83263" w14:paraId="3F9D0992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0684F46B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:rsidRPr="00A83263" w:rsidR="00A83263" w:rsidP="00A83263" w:rsidRDefault="00A83263" w14:paraId="35A16E9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0D1C2F6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if (empty(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termscheck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)) {</w:t>
      </w:r>
    </w:p>
    <w:p w:rsidRPr="00A83263" w:rsidR="00A83263" w:rsidP="00A83263" w:rsidRDefault="00A83263" w14:paraId="0D547EFB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term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Terms and Conditions must be accepted";</w:t>
      </w:r>
    </w:p>
    <w:p w:rsidRPr="00A83263" w:rsidR="00A83263" w:rsidP="00A83263" w:rsidRDefault="00A83263" w14:paraId="7D982BDC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51D79E77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:rsidRPr="00A83263" w:rsidR="00A83263" w:rsidP="00A83263" w:rsidRDefault="00A83263" w14:paraId="57E72BB2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5A843E27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if (empty($_POST['address'])) {</w:t>
      </w:r>
    </w:p>
    <w:p w:rsidRPr="00A83263" w:rsidR="00A83263" w:rsidP="00A83263" w:rsidRDefault="00A83263" w14:paraId="1E514CF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address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Address field is required";</w:t>
      </w:r>
    </w:p>
    <w:p w:rsidRPr="00A83263" w:rsidR="00A83263" w:rsidP="00A83263" w:rsidRDefault="00A83263" w14:paraId="3003523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0A74D1D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:rsidRPr="00A83263" w:rsidR="00A83263" w:rsidP="00A83263" w:rsidRDefault="00A83263" w14:paraId="3EA29C6A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7F5765A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if (!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_POST['gender']) || empty($_POST['gender'])) {</w:t>
      </w:r>
    </w:p>
    <w:p w:rsidRPr="00A83263" w:rsidR="00A83263" w:rsidP="00A83263" w:rsidRDefault="00A83263" w14:paraId="56E374A9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gender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Gender field is required";</w:t>
      </w:r>
    </w:p>
    <w:p w:rsidRPr="00A83263" w:rsidR="00A83263" w:rsidP="00A83263" w:rsidRDefault="00A83263" w14:paraId="6EFF4BD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530D45C8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:rsidRPr="00A83263" w:rsidR="00A83263" w:rsidP="00A83263" w:rsidRDefault="00A83263" w14:paraId="3F3AD901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4FA3E2EA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if (!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_POST['roles']) || empty($_POST['roles'])) {</w:t>
      </w:r>
    </w:p>
    <w:p w:rsidRPr="00A83263" w:rsidR="00A83263" w:rsidP="00A83263" w:rsidRDefault="00A83263" w14:paraId="5D4505E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role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Roles field is required";</w:t>
      </w:r>
    </w:p>
    <w:p w:rsidRPr="00A83263" w:rsidR="00A83263" w:rsidP="00A83263" w:rsidRDefault="00A83263" w14:paraId="3C0008B2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685A5AB8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:rsidRPr="00A83263" w:rsidR="00A83263" w:rsidP="00A83263" w:rsidRDefault="00A83263" w14:paraId="6D573EA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470C5A0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if (empty(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numbe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)) {</w:t>
      </w:r>
    </w:p>
    <w:p w:rsidRPr="00A83263" w:rsidR="00A83263" w:rsidP="00A83263" w:rsidRDefault="00A83263" w14:paraId="3FE676AA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n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Phone number is required";</w:t>
      </w:r>
    </w:p>
    <w:p w:rsidRPr="00A83263" w:rsidR="00A83263" w:rsidP="00A83263" w:rsidRDefault="00A83263" w14:paraId="07633379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03BA690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 else {</w:t>
      </w:r>
    </w:p>
    <w:p w:rsidRPr="00A83263" w:rsidR="00A83263" w:rsidP="00A83263" w:rsidRDefault="00A83263" w14:paraId="215BCA4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numbe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;</w:t>
      </w:r>
    </w:p>
    <w:p w:rsidRPr="00A83263" w:rsidR="00A83263" w:rsidP="00A83263" w:rsidRDefault="00A83263" w14:paraId="596B90A8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n_patter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/01[0-9]{9}/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";</w:t>
      </w:r>
    </w:p>
    <w:p w:rsidRPr="00A83263" w:rsidR="00A83263" w:rsidP="00A83263" w:rsidRDefault="00A83263" w14:paraId="0E9963D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n_matching_result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reg_match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n_patter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,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);</w:t>
      </w:r>
    </w:p>
    <w:p w:rsidRPr="00A83263" w:rsidR="00A83263" w:rsidP="00A83263" w:rsidRDefault="00A83263" w14:paraId="2D97C45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if (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n_matching_result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= 0) {</w:t>
      </w:r>
    </w:p>
    <w:p w:rsidRPr="00A83263" w:rsidR="00A83263" w:rsidP="00A83263" w:rsidRDefault="00A83263" w14:paraId="3252F40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nEr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" *Phone format is not valid";</w:t>
      </w:r>
    </w:p>
    <w:p w:rsidRPr="00A83263" w:rsidR="00A83263" w:rsidP="00A83263" w:rsidRDefault="00A83263" w14:paraId="33695909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true;</w:t>
      </w:r>
    </w:p>
    <w:p w:rsidRPr="00A83263" w:rsidR="00A83263" w:rsidP="00A83263" w:rsidRDefault="00A83263" w14:paraId="6B897E97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:rsidRPr="00A83263" w:rsidR="00A83263" w:rsidP="00A83263" w:rsidRDefault="00A83263" w14:paraId="14CA5C4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:rsidRPr="00A83263" w:rsidR="00A83263" w:rsidP="00A83263" w:rsidRDefault="00A83263" w14:paraId="32428ED2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3E6DDA44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if (!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rrorFlag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) {</w:t>
      </w:r>
    </w:p>
    <w:p w:rsidRPr="00A83263" w:rsidR="00A83263" w:rsidP="00A83263" w:rsidRDefault="00A83263" w14:paraId="175B4397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yDB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new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yDB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);</w:t>
      </w:r>
    </w:p>
    <w:p w:rsidRPr="00A83263" w:rsidR="00A83263" w:rsidP="00A83263" w:rsidRDefault="00A83263" w14:paraId="233CA603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</w:t>
      </w:r>
    </w:p>
    <w:p w:rsidRPr="00A83263" w:rsidR="00A83263" w:rsidP="00A83263" w:rsidRDefault="00A83263" w14:paraId="68B996BB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conobj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yDB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-&gt;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openCo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);</w:t>
      </w:r>
    </w:p>
    <w:p w:rsidRPr="00A83263" w:rsidR="00A83263" w:rsidP="00A83263" w:rsidRDefault="00A83263" w14:paraId="32D8756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</w:t>
      </w:r>
    </w:p>
    <w:p w:rsidRPr="00A83263" w:rsidR="00A83263" w:rsidP="00A83263" w:rsidRDefault="00A83263" w14:paraId="351BBDD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serExist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myDB-&gt;checkUserExist($conobj,"users",$_POST['emailAddress'],$_POST['uname']);</w:t>
      </w:r>
    </w:p>
    <w:p w:rsidRPr="00A83263" w:rsidR="00A83263" w:rsidP="00A83263" w:rsidRDefault="00A83263" w14:paraId="044FA6E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</w:t>
      </w:r>
    </w:p>
    <w:p w:rsidRPr="00A83263" w:rsidR="00A83263" w:rsidP="00A83263" w:rsidRDefault="00A83263" w14:paraId="7EC2705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if (!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serExist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) {</w:t>
      </w:r>
    </w:p>
    <w:p w:rsidRPr="00A83263" w:rsidR="00A83263" w:rsidP="00A83263" w:rsidRDefault="00A83263" w14:paraId="045C889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result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yDB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-&gt;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insertUse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conobj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, "users", 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name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, 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mailAddres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,</w:t>
      </w:r>
    </w:p>
    <w:p w:rsidRPr="00A83263" w:rsidR="00A83263" w:rsidP="00A83263" w:rsidRDefault="00A83263" w14:paraId="6CF080FC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name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, $_POST['password'], $_POST['gender'], $_POST['address'], 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dOb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,</w:t>
      </w:r>
    </w:p>
    <w:p w:rsidRPr="00A83263" w:rsidR="00A83263" w:rsidP="00A83263" w:rsidRDefault="00A83263" w14:paraId="619140FA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_POST['roles'], 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numbe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);</w:t>
      </w:r>
    </w:p>
    <w:p w:rsidRPr="00A83263" w:rsidR="00A83263" w:rsidP="00A83263" w:rsidRDefault="00A83263" w14:paraId="1C76935C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if ($result == true) {</w:t>
      </w:r>
    </w:p>
    <w:p w:rsidRPr="00A83263" w:rsidR="00A83263" w:rsidP="00A83263" w:rsidRDefault="00A83263" w14:paraId="0BFFF06A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    echo "User created successfully";</w:t>
      </w:r>
    </w:p>
    <w:p w:rsidRPr="00A83263" w:rsidR="00A83263" w:rsidP="00A83263" w:rsidRDefault="00A83263" w14:paraId="74B6CAA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    header("Location: ../view/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");</w:t>
      </w:r>
    </w:p>
    <w:p w:rsidRPr="00A83263" w:rsidR="00A83263" w:rsidP="00A83263" w:rsidRDefault="00A83263" w14:paraId="23885E34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} else {</w:t>
      </w:r>
    </w:p>
    <w:p w:rsidRPr="00A83263" w:rsidR="00A83263" w:rsidP="00A83263" w:rsidRDefault="00A83263" w14:paraId="4192B0F4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    echo "Failed to create user";</w:t>
      </w:r>
    </w:p>
    <w:p w:rsidRPr="00A83263" w:rsidR="00A83263" w:rsidP="00A83263" w:rsidRDefault="00A83263" w14:paraId="339B6618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:rsidRPr="00A83263" w:rsidR="00A83263" w:rsidP="00A83263" w:rsidRDefault="00A83263" w14:paraId="6BA87E4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:rsidRPr="00A83263" w:rsidR="00A83263" w:rsidP="00A83263" w:rsidRDefault="00A83263" w14:paraId="3A02838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yDB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-&gt;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closeCo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conobj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);</w:t>
      </w:r>
    </w:p>
    <w:p w:rsidRPr="00A83263" w:rsidR="00A83263" w:rsidP="00A83263" w:rsidRDefault="00A83263" w14:paraId="0D7BA76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} else {</w:t>
      </w:r>
    </w:p>
    <w:p w:rsidRPr="00A83263" w:rsidR="00A83263" w:rsidP="00A83263" w:rsidRDefault="00A83263" w14:paraId="5BD3104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echo "Error in form submission. Please check your inputs.";</w:t>
      </w:r>
    </w:p>
    <w:p w:rsidRPr="00A83263" w:rsidR="00A83263" w:rsidP="00A83263" w:rsidRDefault="00A83263" w14:paraId="4B258F6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:rsidRPr="00A83263" w:rsidR="00A83263" w:rsidP="00A83263" w:rsidRDefault="00A83263" w14:paraId="7AFA2632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}</w:t>
      </w:r>
    </w:p>
    <w:p w:rsidRPr="00A83263" w:rsidR="00A83263" w:rsidP="00A83263" w:rsidRDefault="00A83263" w14:paraId="69984193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?&gt;</w:t>
      </w:r>
    </w:p>
    <w:p w:rsidRPr="00A83263" w:rsidR="00A83263" w:rsidP="00A83263" w:rsidRDefault="00A83263" w14:paraId="1118968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/body&gt;</w:t>
      </w:r>
    </w:p>
    <w:p w:rsidR="00D0165F" w:rsidP="00A83263" w:rsidRDefault="00A83263" w14:paraId="20D1C8DF" w14:textId="0654EBF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/html&gt;</w:t>
      </w:r>
    </w:p>
    <w:p w:rsidR="00D0165F" w:rsidP="00D0165F" w:rsidRDefault="00D0165F" w14:paraId="37A982E5" w14:textId="77777777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D0165F" w:rsidP="00D0165F" w:rsidRDefault="00A83263" w14:paraId="53623284" w14:textId="1C61BCD9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manager_</w:t>
      </w:r>
      <w:r w:rsidR="00BA4D01">
        <w:rPr>
          <w:rFonts w:ascii="Consolas" w:hAnsi="Consolas" w:cs="Times New Roman"/>
          <w:b/>
          <w:i/>
          <w:sz w:val="24"/>
          <w:szCs w:val="24"/>
          <w:u w:val="single"/>
        </w:rPr>
        <w:t>U</w:t>
      </w:r>
      <w:r>
        <w:rPr>
          <w:rFonts w:ascii="Consolas" w:hAnsi="Consolas" w:cs="Times New Roman"/>
          <w:b/>
          <w:i/>
          <w:sz w:val="24"/>
          <w:szCs w:val="24"/>
          <w:u w:val="single"/>
        </w:rPr>
        <w:t>serdeal</w:t>
      </w:r>
      <w:r w:rsidRPr="00D0165F" w:rsid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:rsidRPr="00D0165F" w:rsidR="00D0165F" w:rsidP="00D0165F" w:rsidRDefault="00D0165F" w14:paraId="7938C5F2" w14:textId="77777777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:rsidRPr="00A83263" w:rsidR="00A83263" w:rsidP="00A83263" w:rsidRDefault="00A83263" w14:paraId="5AFBC834" w14:textId="13E5A41C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!DOCTYPE html&gt;</w:t>
      </w:r>
    </w:p>
    <w:p w:rsidRPr="00A83263" w:rsidR="00A83263" w:rsidP="00A83263" w:rsidRDefault="00A83263" w14:paraId="083C665C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html lang="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e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"&gt;</w:t>
      </w:r>
    </w:p>
    <w:p w:rsidRPr="00A83263" w:rsidR="00A83263" w:rsidP="00A83263" w:rsidRDefault="00A83263" w14:paraId="102F8761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0A69514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head&gt;</w:t>
      </w:r>
    </w:p>
    <w:p w:rsidRPr="00A83263" w:rsidR="00A83263" w:rsidP="00A83263" w:rsidRDefault="00A83263" w14:paraId="0560F89A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&lt;title&gt;Manager User Dealing&lt;/title&gt;</w:t>
      </w:r>
    </w:p>
    <w:p w:rsidRPr="00A83263" w:rsidR="00A83263" w:rsidP="00A83263" w:rsidRDefault="00A83263" w14:paraId="742DE88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="../layer/layout.css"&gt;</w:t>
      </w:r>
    </w:p>
    <w:p w:rsidRPr="00A83263" w:rsidR="00A83263" w:rsidP="00A83263" w:rsidRDefault="00A83263" w14:paraId="203FB421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/head&gt;</w:t>
      </w:r>
    </w:p>
    <w:p w:rsidRPr="00A83263" w:rsidR="00A83263" w:rsidP="00A83263" w:rsidRDefault="00A83263" w14:paraId="46EE2B5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3A013173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body&gt;</w:t>
      </w:r>
    </w:p>
    <w:p w:rsidRPr="00A83263" w:rsidR="00A83263" w:rsidP="00A83263" w:rsidRDefault="00A83263" w14:paraId="5AD2CCE3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&lt;script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="../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j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/myscript.js"&gt;&lt;/script&gt;</w:t>
      </w:r>
    </w:p>
    <w:p w:rsidRPr="00A83263" w:rsidR="00A83263" w:rsidP="00A83263" w:rsidRDefault="00A83263" w14:paraId="640AFE93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p</w:t>
      </w:r>
      <w:proofErr w:type="spellEnd"/>
    </w:p>
    <w:p w:rsidRPr="00A83263" w:rsidR="00A83263" w:rsidP="00A83263" w:rsidRDefault="00A83263" w14:paraId="14D52CA4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ession_start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);</w:t>
      </w:r>
    </w:p>
    <w:p w:rsidRPr="00A83263" w:rsidR="00A83263" w:rsidP="00A83263" w:rsidRDefault="00A83263" w14:paraId="511E3DE2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if ($_SESSION['roles'] === 'manager') {</w:t>
      </w:r>
    </w:p>
    <w:p w:rsidRPr="00A83263" w:rsidR="00A83263" w:rsidP="00A83263" w:rsidRDefault="00A83263" w14:paraId="1038EAA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echo"&lt;h1&gt;Search User :&lt;/h1&gt;&lt;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&gt;";</w:t>
      </w:r>
    </w:p>
    <w:p w:rsidRPr="00A83263" w:rsidR="00A83263" w:rsidP="00A83263" w:rsidRDefault="00A83263" w14:paraId="728FFE68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echo'&lt;input type="text" id="email"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onkeyup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fetchUser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)" /&gt;';</w:t>
      </w:r>
    </w:p>
    <w:p w:rsidRPr="00A83263" w:rsidR="00A83263" w:rsidP="00A83263" w:rsidRDefault="00A83263" w14:paraId="191FDCE3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echo'&lt;p id="print"&gt;&lt;/p&gt;';</w:t>
      </w:r>
    </w:p>
    <w:p w:rsidRPr="00A83263" w:rsidR="00A83263" w:rsidP="00A83263" w:rsidRDefault="00A83263" w14:paraId="7669A2B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4D95284B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echo'&lt;h2&gt;Delete User&lt;/h2&gt;</w:t>
      </w:r>
    </w:p>
    <w:p w:rsidRPr="00A83263" w:rsidR="00A83263" w:rsidP="00A83263" w:rsidRDefault="00A83263" w14:paraId="6E3793FE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form method="POST" action="../controller/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anager_Deleteuserpro.php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"&gt;</w:t>
      </w:r>
    </w:p>
    <w:p w:rsidRPr="00A83263" w:rsidR="00A83263" w:rsidP="00A83263" w:rsidRDefault="00A83263" w14:paraId="653573C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User Email: &lt;input type="text" name="email" required&gt;&lt;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&gt;</w:t>
      </w:r>
    </w:p>
    <w:p w:rsidRPr="00A83263" w:rsidR="00A83263" w:rsidP="00A83263" w:rsidRDefault="00A83263" w14:paraId="4EA87B7A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input type="submit" name="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deleteUser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" value="Delete User"&gt;';</w:t>
      </w:r>
    </w:p>
    <w:p w:rsidRPr="00A83263" w:rsidR="00A83263" w:rsidP="00A83263" w:rsidRDefault="00A83263" w14:paraId="3095E8C3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020F5AD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echo '&lt;p&gt;&lt;a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="../view/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anager_dash.php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"&gt;Back to Manager Dashboard&lt;/a&gt;&lt;/p&gt;';</w:t>
      </w:r>
    </w:p>
    <w:p w:rsidRPr="00A83263" w:rsidR="00A83263" w:rsidP="00A83263" w:rsidRDefault="00A83263" w14:paraId="221C56A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}else {</w:t>
      </w:r>
    </w:p>
    <w:p w:rsidRPr="00A83263" w:rsidR="00A83263" w:rsidP="00A83263" w:rsidRDefault="00A83263" w14:paraId="34340947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echo 'Access denied. Please log in with a valid role.';</w:t>
      </w:r>
    </w:p>
    <w:p w:rsidRPr="00A83263" w:rsidR="00A83263" w:rsidP="00A83263" w:rsidRDefault="00A83263" w14:paraId="4B54A868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}</w:t>
      </w:r>
    </w:p>
    <w:p w:rsidRPr="00A83263" w:rsidR="00A83263" w:rsidP="00A83263" w:rsidRDefault="00A83263" w14:paraId="09CD7FCB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?&gt;</w:t>
      </w:r>
    </w:p>
    <w:p w:rsidRPr="00A83263" w:rsidR="00A83263" w:rsidP="00A83263" w:rsidRDefault="00A83263" w14:paraId="2BAC3257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0813F1C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/body&gt;</w:t>
      </w:r>
    </w:p>
    <w:p w:rsidRPr="00A83263" w:rsidR="00A83263" w:rsidP="00A83263" w:rsidRDefault="00A83263" w14:paraId="002FEFD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D0165F" w:rsidR="00D0165F" w:rsidP="00A83263" w:rsidRDefault="00A83263" w14:paraId="120EC682" w14:textId="7D9B78B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/html&gt;</w:t>
      </w:r>
    </w:p>
    <w:p w:rsidR="00D0165F" w:rsidP="00D0165F" w:rsidRDefault="00D0165F" w14:paraId="605C6381" w14:textId="77777777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D0165F" w:rsidP="00D0165F" w:rsidRDefault="00146B74" w14:paraId="0E905EC1" w14:textId="377262F8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waiter_Editpass</w:t>
      </w:r>
      <w:r w:rsidRPr="00D0165F" w:rsid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:rsidRPr="00D0165F" w:rsidR="00D0165F" w:rsidP="00D0165F" w:rsidRDefault="00D0165F" w14:paraId="538FBDA5" w14:textId="77777777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:rsidRPr="00A83263" w:rsidR="00A83263" w:rsidP="00A83263" w:rsidRDefault="00A83263" w14:paraId="609874A0" w14:textId="11C0A706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&lt;script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="../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j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/myscript.js"&gt;&lt;/script&gt;</w:t>
      </w:r>
    </w:p>
    <w:p w:rsidRPr="00A83263" w:rsidR="00A83263" w:rsidP="00A83263" w:rsidRDefault="00A83263" w14:paraId="53BF17C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php</w:t>
      </w:r>
      <w:proofErr w:type="spellEnd"/>
    </w:p>
    <w:p w:rsidRPr="00A83263" w:rsidR="00A83263" w:rsidP="00A83263" w:rsidRDefault="00A83263" w14:paraId="6501397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7B05645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session_start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);</w:t>
      </w:r>
    </w:p>
    <w:p w:rsidRPr="00A83263" w:rsidR="00A83263" w:rsidP="00A83263" w:rsidRDefault="00A83263" w14:paraId="18E7319A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7866AC3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if ($_SESSION['roles'] === 'waiter') {</w:t>
      </w:r>
    </w:p>
    <w:p w:rsidRPr="00A83263" w:rsidR="00A83263" w:rsidP="00A83263" w:rsidRDefault="00A83263" w14:paraId="15EADBC9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if (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_POST['submit'])) {</w:t>
      </w:r>
    </w:p>
    <w:p w:rsidRPr="00A83263" w:rsidR="00A83263" w:rsidP="00A83263" w:rsidRDefault="00A83263" w14:paraId="6DFE5AE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newPassword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newPassword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;</w:t>
      </w:r>
    </w:p>
    <w:p w:rsidRPr="00A83263" w:rsidR="00A83263" w:rsidP="00A83263" w:rsidRDefault="00A83263" w14:paraId="51F2223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confirmPassword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$_POST['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confirmPassword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];</w:t>
      </w:r>
    </w:p>
    <w:p w:rsidRPr="00A83263" w:rsidR="00A83263" w:rsidP="00A83263" w:rsidRDefault="00A83263" w14:paraId="5116765C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65C788FA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if (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newPassword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=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confirmPassword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) {</w:t>
      </w:r>
    </w:p>
    <w:p w:rsidRPr="00A83263" w:rsidR="00A83263" w:rsidP="00A83263" w:rsidRDefault="00A83263" w14:paraId="32DECBB1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include '../Model/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ydb.php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;</w:t>
      </w:r>
    </w:p>
    <w:p w:rsidRPr="00A83263" w:rsidR="00A83263" w:rsidP="00A83263" w:rsidRDefault="00A83263" w14:paraId="28391C38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31FC5ECB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yDB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 xml:space="preserve"> = new 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yDB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);</w:t>
      </w:r>
    </w:p>
    <w:p w:rsidRPr="00A83263" w:rsidR="00A83263" w:rsidP="00A83263" w:rsidRDefault="00A83263" w14:paraId="39CD7267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conn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yDB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-&gt;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openCo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);</w:t>
      </w:r>
    </w:p>
    <w:p w:rsidRPr="00A83263" w:rsidR="00A83263" w:rsidP="00A83263" w:rsidRDefault="00A83263" w14:paraId="19AABF6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467D67B3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email = $_SESSION['email'];</w:t>
      </w:r>
    </w:p>
    <w:p w:rsidRPr="00A83263" w:rsidR="00A83263" w:rsidP="00A83263" w:rsidRDefault="00A83263" w14:paraId="540007FB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result =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yDB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-&gt;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updatePas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conn,'users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', $email,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newPassword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);</w:t>
      </w:r>
    </w:p>
    <w:p w:rsidRPr="00A83263" w:rsidR="00A83263" w:rsidP="00A83263" w:rsidRDefault="00A83263" w14:paraId="203F0CB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2DD87F5C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if ($result) {</w:t>
      </w:r>
    </w:p>
    <w:p w:rsidRPr="00A83263" w:rsidR="00A83263" w:rsidP="00A83263" w:rsidRDefault="00A83263" w14:paraId="659AB7F3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echo 'Password updated successfully.';</w:t>
      </w:r>
    </w:p>
    <w:p w:rsidRPr="00A83263" w:rsidR="00A83263" w:rsidP="00A83263" w:rsidRDefault="00A83263" w14:paraId="7B8FC2B6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} else {</w:t>
      </w:r>
    </w:p>
    <w:p w:rsidRPr="00A83263" w:rsidR="00A83263" w:rsidP="00A83263" w:rsidRDefault="00A83263" w14:paraId="552DAD5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    echo 'Error updating profile.';</w:t>
      </w:r>
    </w:p>
    <w:p w:rsidRPr="00A83263" w:rsidR="00A83263" w:rsidP="00A83263" w:rsidRDefault="00A83263" w14:paraId="54609C54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:rsidRPr="00A83263" w:rsidR="00A83263" w:rsidP="00A83263" w:rsidRDefault="00A83263" w14:paraId="195A30AA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34099DAF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myDB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-&gt;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closeCon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($conn);</w:t>
      </w:r>
    </w:p>
    <w:p w:rsidRPr="00A83263" w:rsidR="00A83263" w:rsidP="00A83263" w:rsidRDefault="00A83263" w14:paraId="6FF317B1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</w:t>
      </w:r>
    </w:p>
    <w:p w:rsidRPr="00A83263" w:rsidR="00A83263" w:rsidP="00A83263" w:rsidRDefault="00A83263" w14:paraId="5BE0C853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header("Location: ../view/</w:t>
      </w:r>
      <w:proofErr w:type="spellStart"/>
      <w:r w:rsidRPr="00A83263">
        <w:rPr>
          <w:rFonts w:ascii="Consolas" w:hAnsi="Consolas" w:cs="Times New Roman"/>
          <w:i/>
          <w:sz w:val="24"/>
          <w:szCs w:val="24"/>
        </w:rPr>
        <w:t>waiter_dash.php</w:t>
      </w:r>
      <w:proofErr w:type="spellEnd"/>
      <w:r w:rsidRPr="00A83263">
        <w:rPr>
          <w:rFonts w:ascii="Consolas" w:hAnsi="Consolas" w:cs="Times New Roman"/>
          <w:i/>
          <w:sz w:val="24"/>
          <w:szCs w:val="24"/>
        </w:rPr>
        <w:t>");</w:t>
      </w:r>
    </w:p>
    <w:p w:rsidRPr="00A83263" w:rsidR="00A83263" w:rsidP="00A83263" w:rsidRDefault="00A83263" w14:paraId="59720F10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 else {</w:t>
      </w:r>
    </w:p>
    <w:p w:rsidRPr="00A83263" w:rsidR="00A83263" w:rsidP="00A83263" w:rsidRDefault="00A83263" w14:paraId="07B8BCC5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    echo 'Password and confirm password do not match.';</w:t>
      </w:r>
    </w:p>
    <w:p w:rsidRPr="00A83263" w:rsidR="00A83263" w:rsidP="00A83263" w:rsidRDefault="00A83263" w14:paraId="552E90E1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:rsidRPr="00A83263" w:rsidR="00A83263" w:rsidP="00A83263" w:rsidRDefault="00A83263" w14:paraId="7678F43B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}</w:t>
      </w:r>
    </w:p>
    <w:p w:rsidRPr="00A83263" w:rsidR="00A83263" w:rsidP="00A83263" w:rsidRDefault="00A83263" w14:paraId="193E7C3D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} else {</w:t>
      </w:r>
    </w:p>
    <w:p w:rsidRPr="00A83263" w:rsidR="00A83263" w:rsidP="00A83263" w:rsidRDefault="00A83263" w14:paraId="0D30ECEE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 xml:space="preserve">    echo 'Access denied. Please log in with a valid role.';</w:t>
      </w:r>
    </w:p>
    <w:p w:rsidRPr="00A83263" w:rsidR="00A83263" w:rsidP="00A83263" w:rsidRDefault="00A83263" w14:paraId="28FE25DA" w14:textId="7777777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}</w:t>
      </w:r>
    </w:p>
    <w:p w:rsidRPr="00D0165F" w:rsidR="00D0165F" w:rsidP="00A83263" w:rsidRDefault="00A83263" w14:paraId="4C6B513C" w14:textId="5F885E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83263">
        <w:rPr>
          <w:rFonts w:ascii="Consolas" w:hAnsi="Consolas" w:cs="Times New Roman"/>
          <w:i/>
          <w:sz w:val="24"/>
          <w:szCs w:val="24"/>
        </w:rPr>
        <w:t>?&gt;</w:t>
      </w:r>
    </w:p>
    <w:p w:rsidRPr="00D0165F" w:rsidR="00D0165F" w:rsidP="00D0165F" w:rsidRDefault="00D0165F" w14:paraId="5BE22ACA" w14:textId="77777777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FC5242" w:rsidP="007D7E60" w:rsidRDefault="00FC5242" w14:paraId="268E4CC3" w14:textId="3C239F78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:rsidRPr="008C7F1F" w:rsidR="008C7F1F" w:rsidP="0A3B4C0C" w:rsidRDefault="002877D3" w14:paraId="485953C9" w14:textId="23016C2E">
      <w:pPr>
        <w:spacing w:after="0" w:line="240" w:lineRule="auto"/>
        <w:contextualSpacing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1636E51D" w:rsidR="002877D3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GIT </w:t>
      </w:r>
      <w:r w:rsidRPr="1636E51D" w:rsidR="008C7F1F">
        <w:rPr>
          <w:rFonts w:ascii="Times New Roman" w:hAnsi="Times New Roman" w:cs="Times New Roman"/>
          <w:b w:val="1"/>
          <w:bCs w:val="1"/>
          <w:sz w:val="24"/>
          <w:szCs w:val="24"/>
        </w:rPr>
        <w:t>Repository:</w:t>
      </w:r>
      <w:r w:rsidRPr="1636E51D" w:rsidR="5924DAD7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</w:t>
      </w:r>
      <w:r w:rsidRPr="1636E51D" w:rsidR="0FB6F5F0">
        <w:rPr>
          <w:rFonts w:ascii="Times New Roman" w:hAnsi="Times New Roman" w:cs="Times New Roman"/>
          <w:b w:val="1"/>
          <w:bCs w:val="1"/>
          <w:sz w:val="24"/>
          <w:szCs w:val="24"/>
        </w:rPr>
        <w:t>https://github.com/humayra1011/Final_Project_WT_Sec-G?fbclid=IwAR3nCVtiPHieGH95idsXYWAj_hmD5F2le5IOEzCHG46c_b6NBSIUIXBpvvM</w:t>
      </w:r>
    </w:p>
    <w:p w:rsidR="00FC5242" w:rsidP="007D7E60" w:rsidRDefault="00FC5242" w14:paraId="3DA99523" w14:textId="77777777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:rsidR="002877D3" w:rsidP="007D7E60" w:rsidRDefault="002877D3" w14:paraId="4E6B9F22" w14:textId="77777777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:rsidR="002877D3" w:rsidP="007D7E60" w:rsidRDefault="002877D3" w14:paraId="4378FE30" w14:textId="77777777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:rsidR="002877D3" w:rsidP="007D7E60" w:rsidRDefault="002877D3" w14:paraId="3947D0D2" w14:textId="77777777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:rsidR="002877D3" w:rsidP="007D7E60" w:rsidRDefault="002877D3" w14:paraId="3BC8837B" w14:textId="77777777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495598" w:rsidTr="7A090F75" w14:paraId="3B447766" w14:textId="77777777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:rsidR="00495598" w:rsidP="0076189D" w:rsidRDefault="00495598" w14:paraId="63CFF059" w14:textId="77777777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 Evaluation: Project Report Evaluation</w:t>
            </w:r>
          </w:p>
        </w:tc>
      </w:tr>
      <w:tr w:rsidR="00495598" w:rsidTr="7A090F75" w14:paraId="4E828FE9" w14:textId="77777777">
        <w:trPr>
          <w:trHeight w:val="526"/>
          <w:jc w:val="center"/>
        </w:trPr>
        <w:tc>
          <w:tcPr>
            <w:tcW w:w="1705" w:type="dxa"/>
            <w:vAlign w:val="center"/>
          </w:tcPr>
          <w:p w:rsidR="00495598" w:rsidP="0076189D" w:rsidRDefault="00495598" w14:paraId="4CA56191" w14:textId="77777777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:rsidRPr="004D6846" w:rsidR="00495598" w:rsidP="0076189D" w:rsidRDefault="00495598" w14:paraId="7F9CC586" w14:textId="77777777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:rsidR="00495598" w:rsidP="0076189D" w:rsidRDefault="00495598" w14:paraId="3C529B51" w14:textId="77777777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:rsidRPr="004D6846" w:rsidR="00495598" w:rsidP="0076189D" w:rsidRDefault="00495598" w14:paraId="481D5328" w14:textId="77777777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:rsidR="00495598" w:rsidP="0076189D" w:rsidRDefault="00495598" w14:paraId="280C127B" w14:textId="77777777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:rsidRPr="004D6846" w:rsidR="00495598" w:rsidP="0076189D" w:rsidRDefault="00495598" w14:paraId="722DB034" w14:textId="77777777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:rsidR="00495598" w:rsidP="0076189D" w:rsidRDefault="00495598" w14:paraId="5DCDAB95" w14:textId="77777777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:rsidRPr="004D6846" w:rsidR="00495598" w:rsidP="0076189D" w:rsidRDefault="00495598" w14:paraId="363C5429" w14:textId="77777777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Pr="004D6846">
              <w:rPr>
                <w:rFonts w:ascii="Cambria" w:hAnsi="Cambria"/>
                <w:b/>
              </w:rPr>
              <w:t>(</w:t>
            </w:r>
            <w:r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:rsidRPr="004D6846" w:rsidR="00495598" w:rsidP="0076189D" w:rsidRDefault="00495598" w14:paraId="43758B5A" w14:textId="77777777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Pr="00B66C92">
              <w:rPr>
                <w:rFonts w:ascii="Cambria" w:hAnsi="Cambria"/>
                <w:b/>
              </w:rPr>
              <w:t xml:space="preserve"> </w:t>
            </w:r>
            <w:r w:rsidRPr="004D6846">
              <w:rPr>
                <w:rFonts w:ascii="Cambria" w:hAnsi="Cambria"/>
                <w:b/>
              </w:rPr>
              <w:t>(</w:t>
            </w:r>
            <w:r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:rsidRPr="004D6846" w:rsidR="00495598" w:rsidP="0076189D" w:rsidRDefault="00495598" w14:paraId="0F6FC919" w14:textId="77777777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</w:r>
            <w:r w:rsidRPr="004D6846">
              <w:rPr>
                <w:rFonts w:ascii="Cambria" w:hAnsi="Cambria"/>
                <w:b/>
              </w:rPr>
              <w:t>(</w:t>
            </w:r>
            <w:r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Pr="00374F13" w:rsidR="00495598" w:rsidTr="7A090F75" w14:paraId="7B73D364" w14:textId="77777777">
        <w:trPr>
          <w:trHeight w:val="1440"/>
          <w:jc w:val="center"/>
        </w:trPr>
        <w:tc>
          <w:tcPr>
            <w:tcW w:w="1705" w:type="dxa"/>
            <w:tcBorders>
              <w:bottom w:val="single" w:color="auto" w:sz="4" w:space="0"/>
            </w:tcBorders>
            <w:vAlign w:val="center"/>
          </w:tcPr>
          <w:p w:rsidRPr="00374F13" w:rsidR="00495598" w:rsidP="0076189D" w:rsidRDefault="00495598" w14:paraId="01D7B098" w14:textId="77777777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color="auto" w:sz="4" w:space="0"/>
            </w:tcBorders>
            <w:vAlign w:val="center"/>
          </w:tcPr>
          <w:p w:rsidRPr="00374F13" w:rsidR="00495598" w:rsidP="0076189D" w:rsidRDefault="00495598" w14:paraId="4A9E6D9E" w14:textId="77777777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color="auto" w:sz="4" w:space="0"/>
            </w:tcBorders>
            <w:vAlign w:val="center"/>
          </w:tcPr>
          <w:p w:rsidRPr="00374F13" w:rsidR="00495598" w:rsidP="0076189D" w:rsidRDefault="00495598" w14:paraId="3AE01B4C" w14:textId="77777777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color="auto" w:sz="4" w:space="0"/>
            </w:tcBorders>
            <w:vAlign w:val="center"/>
          </w:tcPr>
          <w:p w:rsidRPr="00374F13" w:rsidR="00495598" w:rsidP="0076189D" w:rsidRDefault="00495598" w14:paraId="4283F55F" w14:textId="77777777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color="auto" w:sz="4" w:space="0"/>
            </w:tcBorders>
            <w:vAlign w:val="center"/>
          </w:tcPr>
          <w:p w:rsidRPr="00374F13" w:rsidR="00495598" w:rsidP="0076189D" w:rsidRDefault="00495598" w14:paraId="5B691148" w14:textId="77777777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color="auto" w:sz="4" w:space="0"/>
            </w:tcBorders>
            <w:vAlign w:val="center"/>
          </w:tcPr>
          <w:p w:rsidRPr="00374F13" w:rsidR="00495598" w:rsidP="0076189D" w:rsidRDefault="00495598" w14:paraId="68C8D3D7" w14:textId="77777777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Pr="00374F13" w:rsidR="00495598" w:rsidTr="7A090F75" w14:paraId="78E1705C" w14:textId="77777777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:rsidRPr="00136D08" w:rsidR="00495598" w:rsidP="0076189D" w:rsidRDefault="00495598" w14:paraId="25819FF0" w14:textId="77777777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:rsidRPr="007D7E60" w:rsidR="00B764C0" w:rsidP="00A06FF3" w:rsidRDefault="00B764C0" w14:paraId="76C79237" w14:textId="77777777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Pr="007D7E60" w:rsidR="00B764C0" w:rsidSect="00260B94">
      <w:headerReference w:type="default" r:id="rId10"/>
      <w:footerReference w:type="default" r:id="rId11"/>
      <w:pgSz w:w="11907" w:h="16839" w:orient="portrait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00A41" w:rsidP="000742EE" w:rsidRDefault="00000A41" w14:paraId="2710BC1E" w14:textId="77777777">
      <w:pPr>
        <w:spacing w:after="0" w:line="240" w:lineRule="auto"/>
      </w:pPr>
      <w:r>
        <w:separator/>
      </w:r>
    </w:p>
  </w:endnote>
  <w:endnote w:type="continuationSeparator" w:id="0">
    <w:p w:rsidR="00000A41" w:rsidP="000742EE" w:rsidRDefault="00000A41" w14:paraId="4E13FCB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C6379" w:rsidP="00260B94" w:rsidRDefault="00260B94" w14:paraId="0C58B8D3" w14:textId="77777777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:rsidRPr="000C6379" w:rsidR="000C6379" w:rsidRDefault="000C6379" w14:paraId="0C58B8D4" w14:textId="77777777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805"/>
      <w:gridCol w:w="9652"/>
    </w:tblGrid>
    <w:tr w:rsidRPr="00260B94" w:rsidR="00260B94" w:rsidTr="00260B94" w14:paraId="0C58B8D7" w14:textId="77777777">
      <w:trPr>
        <w:trHeight w:val="889"/>
      </w:trPr>
      <w:tc>
        <w:tcPr>
          <w:tcW w:w="805" w:type="dxa"/>
          <w:vAlign w:val="center"/>
        </w:tcPr>
        <w:p w:rsidRPr="00260B94" w:rsidR="000C6379" w:rsidP="00260B94" w:rsidRDefault="00260B94" w14:paraId="0C58B8D5" w14:textId="77777777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:rsidRPr="00260B94" w:rsidR="000C6379" w:rsidRDefault="000C6379" w14:paraId="0C58B8D6" w14:textId="77777777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:rsidRPr="000C6379" w:rsidR="000C6379" w:rsidRDefault="000C6379" w14:paraId="0C58B8D8" w14:textId="77777777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00A41" w:rsidP="000742EE" w:rsidRDefault="00000A41" w14:paraId="1BBD46ED" w14:textId="77777777">
      <w:pPr>
        <w:spacing w:after="0" w:line="240" w:lineRule="auto"/>
      </w:pPr>
      <w:r>
        <w:separator/>
      </w:r>
    </w:p>
  </w:footnote>
  <w:footnote w:type="continuationSeparator" w:id="0">
    <w:p w:rsidR="00000A41" w:rsidP="000742EE" w:rsidRDefault="00000A41" w14:paraId="6659593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92B64" w:rsidR="000742EE" w:rsidP="00492B64" w:rsidRDefault="00492B64" w14:paraId="0C58B8D2" w14:textId="08334FA7">
    <w:pPr>
      <w:pStyle w:val="Header"/>
    </w:pPr>
    <w:r>
      <w:rPr>
        <w:rFonts w:ascii="Times New Roman" w:hAnsi="Times New Roman" w:cs="Times New Roman"/>
        <w:b/>
        <w:color w:val="000000" w:themeColor="text1"/>
        <w:sz w:val="34"/>
        <w:szCs w:val="20"/>
      </w:rPr>
      <w:tab/>
    </w:r>
    <w:r w:rsidRPr="00492B64">
      <w:rPr>
        <w:rFonts w:ascii="Times New Roman" w:hAnsi="Times New Roman" w:cs="Times New Roman"/>
        <w:b/>
        <w:color w:val="000000" w:themeColor="text1"/>
        <w:sz w:val="34"/>
        <w:szCs w:val="20"/>
      </w:rPr>
      <w:t>Hotel Management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F0F1CB3"/>
    <w:multiLevelType w:val="hybridMultilevel"/>
    <w:tmpl w:val="91F62A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6C609C2"/>
    <w:multiLevelType w:val="hybridMultilevel"/>
    <w:tmpl w:val="EE605E2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3B5C05B7"/>
    <w:multiLevelType w:val="hybridMultilevel"/>
    <w:tmpl w:val="C6AE8D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3280DF8"/>
    <w:multiLevelType w:val="hybridMultilevel"/>
    <w:tmpl w:val="2E48CF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1D52ED"/>
    <w:multiLevelType w:val="hybridMultilevel"/>
    <w:tmpl w:val="27044B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B313287"/>
    <w:multiLevelType w:val="hybridMultilevel"/>
    <w:tmpl w:val="D15A0CAE"/>
    <w:lvl w:ilvl="0" w:tplc="37F634CC">
      <w:numFmt w:val="bullet"/>
      <w:lvlText w:val="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E7D34BE"/>
    <w:multiLevelType w:val="hybridMultilevel"/>
    <w:tmpl w:val="51F0E8B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1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19267176">
    <w:abstractNumId w:val="11"/>
  </w:num>
  <w:num w:numId="2" w16cid:durableId="709495056">
    <w:abstractNumId w:val="0"/>
  </w:num>
  <w:num w:numId="3" w16cid:durableId="1507087835">
    <w:abstractNumId w:val="8"/>
  </w:num>
  <w:num w:numId="4" w16cid:durableId="1246302918">
    <w:abstractNumId w:val="1"/>
  </w:num>
  <w:num w:numId="5" w16cid:durableId="829949972">
    <w:abstractNumId w:val="6"/>
  </w:num>
  <w:num w:numId="6" w16cid:durableId="161623868">
    <w:abstractNumId w:val="5"/>
  </w:num>
  <w:num w:numId="7" w16cid:durableId="1285231190">
    <w:abstractNumId w:val="9"/>
  </w:num>
  <w:num w:numId="8" w16cid:durableId="847522854">
    <w:abstractNumId w:val="2"/>
  </w:num>
  <w:num w:numId="9" w16cid:durableId="368338112">
    <w:abstractNumId w:val="7"/>
  </w:num>
  <w:num w:numId="10" w16cid:durableId="1588688525">
    <w:abstractNumId w:val="10"/>
  </w:num>
  <w:num w:numId="11" w16cid:durableId="1186484677">
    <w:abstractNumId w:val="3"/>
  </w:num>
  <w:num w:numId="12" w16cid:durableId="246547487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00A41"/>
    <w:rsid w:val="00010319"/>
    <w:rsid w:val="00030F6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0589"/>
    <w:rsid w:val="00122E77"/>
    <w:rsid w:val="00133361"/>
    <w:rsid w:val="00140E4B"/>
    <w:rsid w:val="00146B74"/>
    <w:rsid w:val="00150286"/>
    <w:rsid w:val="00164821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55C62"/>
    <w:rsid w:val="00260B94"/>
    <w:rsid w:val="00262F00"/>
    <w:rsid w:val="002701C6"/>
    <w:rsid w:val="002877D3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2DE1"/>
    <w:rsid w:val="003B7ADD"/>
    <w:rsid w:val="003F2C8A"/>
    <w:rsid w:val="00417BAC"/>
    <w:rsid w:val="00424AC6"/>
    <w:rsid w:val="00460CF5"/>
    <w:rsid w:val="00464A61"/>
    <w:rsid w:val="00492B64"/>
    <w:rsid w:val="00495598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0E8"/>
    <w:rsid w:val="006E4FF7"/>
    <w:rsid w:val="006F3AC5"/>
    <w:rsid w:val="00735C74"/>
    <w:rsid w:val="007425D1"/>
    <w:rsid w:val="00750F8F"/>
    <w:rsid w:val="007A6BC2"/>
    <w:rsid w:val="007C30EB"/>
    <w:rsid w:val="007D1A38"/>
    <w:rsid w:val="007D7E60"/>
    <w:rsid w:val="007F7BDF"/>
    <w:rsid w:val="00802516"/>
    <w:rsid w:val="00811870"/>
    <w:rsid w:val="0083240D"/>
    <w:rsid w:val="008613F9"/>
    <w:rsid w:val="008A1295"/>
    <w:rsid w:val="008A28B8"/>
    <w:rsid w:val="008A7DF5"/>
    <w:rsid w:val="008C7F1F"/>
    <w:rsid w:val="008E0012"/>
    <w:rsid w:val="008F73F4"/>
    <w:rsid w:val="009004CE"/>
    <w:rsid w:val="009049DD"/>
    <w:rsid w:val="009205AB"/>
    <w:rsid w:val="00925AAD"/>
    <w:rsid w:val="00927A70"/>
    <w:rsid w:val="0094020B"/>
    <w:rsid w:val="00951F16"/>
    <w:rsid w:val="00992684"/>
    <w:rsid w:val="009A4B6C"/>
    <w:rsid w:val="009C3768"/>
    <w:rsid w:val="009E350C"/>
    <w:rsid w:val="009E5953"/>
    <w:rsid w:val="00A06FF3"/>
    <w:rsid w:val="00A22D39"/>
    <w:rsid w:val="00A239B8"/>
    <w:rsid w:val="00A364BE"/>
    <w:rsid w:val="00A6293C"/>
    <w:rsid w:val="00A75654"/>
    <w:rsid w:val="00A83263"/>
    <w:rsid w:val="00AA4374"/>
    <w:rsid w:val="00AD3451"/>
    <w:rsid w:val="00B35B5E"/>
    <w:rsid w:val="00B47E12"/>
    <w:rsid w:val="00B53994"/>
    <w:rsid w:val="00B57D96"/>
    <w:rsid w:val="00B66C92"/>
    <w:rsid w:val="00B764C0"/>
    <w:rsid w:val="00BA4D01"/>
    <w:rsid w:val="00BD6686"/>
    <w:rsid w:val="00C01C3A"/>
    <w:rsid w:val="00C13B58"/>
    <w:rsid w:val="00C66BDF"/>
    <w:rsid w:val="00CA3EBC"/>
    <w:rsid w:val="00CA7C65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E123A0"/>
    <w:rsid w:val="00E37CBC"/>
    <w:rsid w:val="00E62CA4"/>
    <w:rsid w:val="00E701EB"/>
    <w:rsid w:val="00EA22FB"/>
    <w:rsid w:val="00EC48DE"/>
    <w:rsid w:val="00EE3F80"/>
    <w:rsid w:val="00EF3688"/>
    <w:rsid w:val="00F14108"/>
    <w:rsid w:val="00F32934"/>
    <w:rsid w:val="00F501CE"/>
    <w:rsid w:val="00F760E3"/>
    <w:rsid w:val="00FC5242"/>
    <w:rsid w:val="00FD35DD"/>
    <w:rsid w:val="00FF6978"/>
    <w:rsid w:val="0A3B4C0C"/>
    <w:rsid w:val="0FB6F5F0"/>
    <w:rsid w:val="1636E51D"/>
    <w:rsid w:val="5924DAD7"/>
    <w:rsid w:val="7A090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76F78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9CC2E5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596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47632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theme" Target="theme/theme1.xml" Id="rId13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oter" Target="footer1.xml" Id="rId11" /><Relationship Type="http://schemas.openxmlformats.org/officeDocument/2006/relationships/settings" Target="settings.xml" Id="rId5" /><Relationship Type="http://schemas.openxmlformats.org/officeDocument/2006/relationships/header" Target="header1.xml" Id="rId10" /><Relationship Type="http://schemas.openxmlformats.org/officeDocument/2006/relationships/styles" Target="styles.xml" Id="rId4" /><Relationship Type="http://schemas.openxmlformats.org/officeDocument/2006/relationships/image" Target="media/image1.png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2E87AD2C014438D486E334AC05D66" ma:contentTypeVersion="7" ma:contentTypeDescription="Create a new document." ma:contentTypeScope="" ma:versionID="3a72f8d8fb23946913d0a0a2465e3e72">
  <xsd:schema xmlns:xsd="http://www.w3.org/2001/XMLSchema" xmlns:xs="http://www.w3.org/2001/XMLSchema" xmlns:p="http://schemas.microsoft.com/office/2006/metadata/properties" xmlns:ns2="3e5721d0-46bd-42ad-9b8e-b7314e8e47a4" targetNamespace="http://schemas.microsoft.com/office/2006/metadata/properties" ma:root="true" ma:fieldsID="d2f134d1f76b258f521ca1806e76ee64" ns2:_="">
    <xsd:import namespace="3e5721d0-46bd-42ad-9b8e-b7314e8e47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721d0-46bd-42ad-9b8e-b7314e8e47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6FA8BB-D5B0-4225-9922-16472B69E5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5721d0-46bd-42ad-9b8e-b7314e8e47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A6BAA0-B970-4157-BC14-09C25E71AFC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OOP1 Final Term Project Report                 XYZ Management System</dc:title>
  <dc:subject/>
  <dc:creator>Mohaimen-Bin-Noor</dc:creator>
  <keywords/>
  <dc:description/>
  <lastModifiedBy>HUMAYRA MARDIA</lastModifiedBy>
  <revision>84</revision>
  <dcterms:created xsi:type="dcterms:W3CDTF">2021-04-13T04:59:00.0000000Z</dcterms:created>
  <dcterms:modified xsi:type="dcterms:W3CDTF">2024-01-02T17:12:39.9314230Z</dcterms:modified>
  <category>GROUP</category>
</coreProperties>
</file>